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35017" w14:textId="060FD3FD" w:rsidR="00122BB7" w:rsidRDefault="0037244E" w:rsidP="00122BB7">
      <w:pPr>
        <w:spacing w:after="0" w:line="240" w:lineRule="auto"/>
        <w:rPr>
          <w:rFonts w:ascii="Raleway" w:hAnsi="Raleway"/>
          <w:color w:val="474747"/>
          <w:sz w:val="44"/>
          <w:szCs w:val="44"/>
        </w:rPr>
      </w:pPr>
      <w:r>
        <w:fldChar w:fldCharType="begin"/>
      </w:r>
      <w:r>
        <w:instrText xml:space="preserve"> INCLUDEPICTURE "https://files.slack.com/files-pri/T037CBQC5-F03EA4FCQ10/aerolineart.png" \* MERGEFORMATINET </w:instrText>
      </w:r>
      <w:r>
        <w:fldChar w:fldCharType="separate"/>
      </w:r>
      <w:r w:rsidR="00000000">
        <w:pict w14:anchorId="62F5DA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eroLineart.png" style="width:23.25pt;height:23.25pt"/>
        </w:pict>
      </w:r>
      <w:r>
        <w:fldChar w:fldCharType="end"/>
      </w:r>
      <w:r w:rsidRPr="0037244E">
        <w:t xml:space="preserve"> </w:t>
      </w:r>
      <w:r>
        <w:fldChar w:fldCharType="begin"/>
      </w:r>
      <w:r>
        <w:instrText xml:space="preserve"> INCLUDEPICTURE "https://files.slack.com/files-pri/T037CBQC5-F03EA4FCQ10/aerolineart.png" \* MERGEFORMATINET </w:instrText>
      </w:r>
      <w:r>
        <w:fldChar w:fldCharType="separate"/>
      </w:r>
      <w:r w:rsidR="00000000">
        <w:pict w14:anchorId="76D6036D">
          <v:shape id="_x0000_i1026" type="#_x0000_t75" alt="AeroLineart.png" style="width:23.25pt;height:23.25pt"/>
        </w:pict>
      </w:r>
      <w:r>
        <w:fldChar w:fldCharType="end"/>
      </w:r>
      <w:r w:rsidR="00000000">
        <w:rPr>
          <w:noProof/>
        </w:rPr>
        <w:pict w14:anchorId="7266CD96">
          <v:rect id="Rectangle 5" o:spid="_x0000_s2066" style="position:absolute;margin-left:15141.6pt;margin-top:84.6pt;width:612pt;height:591.35pt;z-index:251658240;visibility:visible;mso-position-horizontal:right;mso-position-horizontal-relative:page;mso-position-vertical-relative:page;mso-width-relative:margin;mso-height-relative:margin;v-text-anchor:middle" fillcolor="#f2f2f2 [3052]" stroked="f" strokeweight="1pt">
            <w10:wrap anchorx="page" anchory="page"/>
          </v:rect>
        </w:pict>
      </w:r>
    </w:p>
    <w:p w14:paraId="1A90FF8D" w14:textId="742198E7" w:rsidR="002C5821" w:rsidRDefault="001B4613" w:rsidP="00122BB7">
      <w:pPr>
        <w:spacing w:after="0" w:line="240" w:lineRule="auto"/>
        <w:rPr>
          <w:rFonts w:ascii="Raleway" w:hAnsi="Raleway"/>
          <w:color w:val="474747"/>
          <w:sz w:val="44"/>
          <w:szCs w:val="44"/>
        </w:rPr>
      </w:pPr>
      <w:r>
        <w:rPr>
          <w:noProof/>
          <w:lang w:eastAsia="zh-CN"/>
        </w:rPr>
        <w:drawing>
          <wp:anchor distT="0" distB="0" distL="0" distR="0" simplePos="0" relativeHeight="251659264" behindDoc="0" locked="0" layoutInCell="1" hidden="0" allowOverlap="1" wp14:anchorId="5F56043A" wp14:editId="15FD8267">
            <wp:simplePos x="0" y="0"/>
            <wp:positionH relativeFrom="margin">
              <wp:posOffset>16510</wp:posOffset>
            </wp:positionH>
            <wp:positionV relativeFrom="paragraph">
              <wp:posOffset>355600</wp:posOffset>
            </wp:positionV>
            <wp:extent cx="5909310" cy="5900420"/>
            <wp:effectExtent l="0" t="0" r="0" b="0"/>
            <wp:wrapTopAndBottom distT="0" distB="0"/>
            <wp:docPr id="29" name="image32.png"/>
            <wp:cNvGraphicFramePr/>
            <a:graphic xmlns:a="http://schemas.openxmlformats.org/drawingml/2006/main">
              <a:graphicData uri="http://schemas.openxmlformats.org/drawingml/2006/picture">
                <pic:pic xmlns:pic="http://schemas.openxmlformats.org/drawingml/2006/picture">
                  <pic:nvPicPr>
                    <pic:cNvPr id="29" name="image3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909310" cy="5900420"/>
                    </a:xfrm>
                    <a:prstGeom prst="rect">
                      <a:avLst/>
                    </a:prstGeom>
                    <a:ln/>
                  </pic:spPr>
                </pic:pic>
              </a:graphicData>
            </a:graphic>
            <wp14:sizeRelH relativeFrom="margin">
              <wp14:pctWidth>0</wp14:pctWidth>
            </wp14:sizeRelH>
            <wp14:sizeRelV relativeFrom="margin">
              <wp14:pctHeight>0</wp14:pctHeight>
            </wp14:sizeRelV>
          </wp:anchor>
        </w:drawing>
      </w:r>
    </w:p>
    <w:p w14:paraId="455A8650" w14:textId="689595A6" w:rsidR="00D40243" w:rsidRDefault="00000000" w:rsidP="00122BB7">
      <w:pPr>
        <w:spacing w:after="0" w:line="240" w:lineRule="auto"/>
        <w:rPr>
          <w:rFonts w:ascii="Raleway" w:hAnsi="Raleway"/>
          <w:color w:val="474747"/>
          <w:sz w:val="44"/>
          <w:szCs w:val="44"/>
        </w:rPr>
      </w:pPr>
      <w:r>
        <w:rPr>
          <w:rFonts w:ascii="Raleway" w:hAnsi="Raleway"/>
          <w:noProof/>
          <w:color w:val="474747"/>
          <w:sz w:val="44"/>
          <w:szCs w:val="44"/>
        </w:rPr>
        <w:pict w14:anchorId="4D9AFB96">
          <v:shapetype id="_x0000_t202" coordsize="21600,21600" o:spt="202" path="m,l,21600r21600,l21600,xe">
            <v:stroke joinstyle="miter"/>
            <v:path gradientshapeok="t" o:connecttype="rect"/>
          </v:shapetype>
          <v:shape id="_x0000_s2071" type="#_x0000_t202" style="position:absolute;margin-left:-18pt;margin-top:483.05pt;width:504.75pt;height:62.25pt;z-index:251661312" filled="f" stroked="f">
            <v:textbox>
              <w:txbxContent>
                <w:p w14:paraId="56E90895" w14:textId="051B9D92" w:rsidR="005439F4" w:rsidRPr="005F400C" w:rsidRDefault="005439F4" w:rsidP="005439F4">
                  <w:pPr>
                    <w:jc w:val="center"/>
                    <w:rPr>
                      <w:rFonts w:ascii="Raleway" w:hAnsi="Raleway"/>
                      <w:b/>
                      <w:bCs/>
                      <w:color w:val="948A54"/>
                      <w:sz w:val="72"/>
                      <w:szCs w:val="72"/>
                      <w:lang w:val="en-US"/>
                    </w:rPr>
                  </w:pPr>
                  <w:r w:rsidRPr="005F400C">
                    <w:rPr>
                      <w:rFonts w:ascii="Raleway" w:hAnsi="Raleway"/>
                      <w:b/>
                      <w:bCs/>
                      <w:color w:val="948A54"/>
                      <w:sz w:val="72"/>
                      <w:szCs w:val="72"/>
                      <w:lang w:val="en-US"/>
                    </w:rPr>
                    <w:t>SELF-DRIVING CAR STUDIO</w:t>
                  </w:r>
                </w:p>
              </w:txbxContent>
            </v:textbox>
          </v:shape>
        </w:pict>
      </w:r>
    </w:p>
    <w:p w14:paraId="3F6EFF83" w14:textId="0B5B982B" w:rsidR="00A3103E" w:rsidRDefault="00A3103E">
      <w:pPr>
        <w:rPr>
          <w:rFonts w:ascii="Raleway" w:hAnsi="Raleway"/>
          <w:color w:val="474747"/>
          <w:sz w:val="44"/>
          <w:szCs w:val="44"/>
        </w:rPr>
      </w:pPr>
      <w:r>
        <w:rPr>
          <w:rFonts w:ascii="Raleway" w:hAnsi="Raleway"/>
          <w:color w:val="474747"/>
          <w:sz w:val="44"/>
          <w:szCs w:val="44"/>
        </w:rPr>
        <w:br w:type="page"/>
      </w:r>
    </w:p>
    <w:p w14:paraId="692DBFDE" w14:textId="77777777" w:rsidR="00B6322D" w:rsidRDefault="00B6322D" w:rsidP="00122BB7">
      <w:pPr>
        <w:spacing w:after="0" w:line="240" w:lineRule="auto"/>
        <w:rPr>
          <w:rFonts w:ascii="Raleway" w:hAnsi="Raleway"/>
          <w:color w:val="474747"/>
          <w:sz w:val="44"/>
          <w:szCs w:val="44"/>
        </w:rPr>
      </w:pPr>
    </w:p>
    <w:p w14:paraId="448FCFC1" w14:textId="7EABBA72" w:rsidR="004B0321" w:rsidRPr="000E1F3C" w:rsidRDefault="00E93D90" w:rsidP="004B0321">
      <w:pPr>
        <w:pStyle w:val="QuanserFigure"/>
        <w:jc w:val="left"/>
        <w:rPr>
          <w:szCs w:val="20"/>
        </w:rPr>
      </w:pPr>
      <w:r w:rsidRPr="000E1F3C">
        <w:rPr>
          <w:noProof/>
          <w:color w:val="434343"/>
          <w:szCs w:val="20"/>
          <w:bdr w:val="none" w:sz="0" w:space="0" w:color="auto" w:frame="1"/>
          <w:lang w:val="en-US" w:eastAsia="zh-CN"/>
        </w:rPr>
        <w:drawing>
          <wp:anchor distT="0" distB="0" distL="114300" distR="114300" simplePos="0" relativeHeight="251658241" behindDoc="0" locked="0" layoutInCell="1" allowOverlap="1" wp14:anchorId="536D772C" wp14:editId="5B8CF076">
            <wp:simplePos x="0" y="0"/>
            <wp:positionH relativeFrom="column">
              <wp:posOffset>3771900</wp:posOffset>
            </wp:positionH>
            <wp:positionV relativeFrom="paragraph">
              <wp:posOffset>-3387</wp:posOffset>
            </wp:positionV>
            <wp:extent cx="2200275" cy="62865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004B0321" w:rsidRPr="000E1F3C">
        <w:rPr>
          <w:szCs w:val="20"/>
        </w:rPr>
        <w:t>© 202</w:t>
      </w:r>
      <w:r w:rsidR="00BE0339">
        <w:rPr>
          <w:szCs w:val="20"/>
        </w:rPr>
        <w:t>3</w:t>
      </w:r>
      <w:r w:rsidR="004B0321" w:rsidRPr="000E1F3C">
        <w:rPr>
          <w:szCs w:val="20"/>
        </w:rPr>
        <w:t xml:space="preserve"> Quanser Inc., </w:t>
      </w:r>
      <w:proofErr w:type="gramStart"/>
      <w:r w:rsidR="004B0321" w:rsidRPr="000E1F3C">
        <w:rPr>
          <w:szCs w:val="20"/>
        </w:rPr>
        <w:t>All</w:t>
      </w:r>
      <w:proofErr w:type="gramEnd"/>
      <w:r w:rsidR="004B0321" w:rsidRPr="000E1F3C">
        <w:rPr>
          <w:szCs w:val="20"/>
        </w:rPr>
        <w:t xml:space="preserve"> rights reserved.</w:t>
      </w:r>
    </w:p>
    <w:p w14:paraId="5C21EED6" w14:textId="6809348E" w:rsidR="004B0321" w:rsidRPr="000E1F3C" w:rsidRDefault="004B0321" w:rsidP="004B0321">
      <w:pPr>
        <w:pStyle w:val="QuanserFigure"/>
        <w:spacing w:before="0"/>
        <w:jc w:val="left"/>
        <w:rPr>
          <w:szCs w:val="20"/>
        </w:rPr>
      </w:pPr>
      <w:r w:rsidRPr="000E1F3C">
        <w:rPr>
          <w:szCs w:val="20"/>
        </w:rPr>
        <w:br/>
        <w:t>Quanser Inc.</w:t>
      </w:r>
    </w:p>
    <w:p w14:paraId="1CD46BC6" w14:textId="5E5DE93D" w:rsidR="004B0321" w:rsidRPr="000E1F3C" w:rsidRDefault="004B0321" w:rsidP="004B0321">
      <w:pPr>
        <w:pStyle w:val="QuanserFigure"/>
        <w:spacing w:before="0"/>
        <w:jc w:val="left"/>
        <w:rPr>
          <w:szCs w:val="20"/>
        </w:rPr>
      </w:pPr>
      <w:r w:rsidRPr="000E1F3C">
        <w:rPr>
          <w:szCs w:val="20"/>
        </w:rPr>
        <w:t>119 Spy Court</w:t>
      </w:r>
    </w:p>
    <w:p w14:paraId="1C375137" w14:textId="77777777" w:rsidR="004B0321" w:rsidRPr="000E1F3C" w:rsidRDefault="004B0321" w:rsidP="004B0321">
      <w:pPr>
        <w:pStyle w:val="QuanserFigure"/>
        <w:spacing w:before="0"/>
        <w:jc w:val="left"/>
        <w:rPr>
          <w:szCs w:val="20"/>
        </w:rPr>
      </w:pPr>
      <w:r w:rsidRPr="000E1F3C">
        <w:rPr>
          <w:szCs w:val="20"/>
        </w:rPr>
        <w:t>Markham, Ontario</w:t>
      </w:r>
    </w:p>
    <w:p w14:paraId="11336CFF" w14:textId="4D7B2FA7" w:rsidR="004B0321" w:rsidRPr="000E1F3C" w:rsidRDefault="004B0321" w:rsidP="004B0321">
      <w:pPr>
        <w:pStyle w:val="QuanserFigure"/>
        <w:spacing w:before="0"/>
        <w:jc w:val="left"/>
        <w:rPr>
          <w:szCs w:val="20"/>
        </w:rPr>
      </w:pPr>
      <w:r w:rsidRPr="000E1F3C">
        <w:rPr>
          <w:szCs w:val="20"/>
        </w:rPr>
        <w:t>L3R 5H6</w:t>
      </w:r>
    </w:p>
    <w:p w14:paraId="7CE92715" w14:textId="77777777" w:rsidR="004B0321" w:rsidRPr="000E1F3C" w:rsidRDefault="004B0321" w:rsidP="004B0321">
      <w:pPr>
        <w:pStyle w:val="QuanserFigure"/>
        <w:spacing w:before="0"/>
        <w:jc w:val="left"/>
        <w:rPr>
          <w:szCs w:val="20"/>
        </w:rPr>
      </w:pPr>
      <w:r w:rsidRPr="000E1F3C">
        <w:rPr>
          <w:szCs w:val="20"/>
        </w:rPr>
        <w:t>Canada</w:t>
      </w:r>
    </w:p>
    <w:p w14:paraId="178D5687" w14:textId="77777777" w:rsidR="004B0321" w:rsidRPr="000E1F3C" w:rsidRDefault="004B0321" w:rsidP="004B0321">
      <w:pPr>
        <w:pStyle w:val="QuanserFigure"/>
        <w:spacing w:before="0"/>
        <w:jc w:val="left"/>
        <w:rPr>
          <w:szCs w:val="20"/>
        </w:rPr>
      </w:pPr>
    </w:p>
    <w:p w14:paraId="243D434D" w14:textId="119F5856" w:rsidR="004B0321" w:rsidRPr="000E1F3C" w:rsidRDefault="004B0321" w:rsidP="004B0321">
      <w:pPr>
        <w:pStyle w:val="QuanserFigure"/>
        <w:spacing w:before="0"/>
        <w:jc w:val="left"/>
        <w:rPr>
          <w:szCs w:val="20"/>
        </w:rPr>
      </w:pPr>
      <w:r w:rsidRPr="000E1F3C">
        <w:rPr>
          <w:szCs w:val="20"/>
        </w:rPr>
        <w:t>info@quanser.com</w:t>
      </w:r>
    </w:p>
    <w:p w14:paraId="5D4B94AC" w14:textId="77777777" w:rsidR="004B0321" w:rsidRPr="000E1F3C" w:rsidRDefault="004B0321" w:rsidP="004B0321">
      <w:pPr>
        <w:pStyle w:val="QuanserFigure"/>
        <w:spacing w:before="0"/>
        <w:jc w:val="left"/>
        <w:rPr>
          <w:szCs w:val="20"/>
        </w:rPr>
      </w:pPr>
      <w:r w:rsidRPr="000E1F3C">
        <w:rPr>
          <w:szCs w:val="20"/>
        </w:rPr>
        <w:t>Phone: 19059403575</w:t>
      </w:r>
    </w:p>
    <w:p w14:paraId="37937110" w14:textId="2A959218" w:rsidR="004B0321" w:rsidRPr="000E1F3C" w:rsidRDefault="004B0321" w:rsidP="004B0321">
      <w:pPr>
        <w:pStyle w:val="QuanserFigure"/>
        <w:spacing w:before="0"/>
        <w:jc w:val="left"/>
        <w:rPr>
          <w:szCs w:val="20"/>
        </w:rPr>
      </w:pPr>
      <w:r w:rsidRPr="000E1F3C">
        <w:rPr>
          <w:szCs w:val="20"/>
        </w:rPr>
        <w:t>Fax: 19059403576</w:t>
      </w:r>
    </w:p>
    <w:p w14:paraId="2E653FD7" w14:textId="77777777" w:rsidR="004B0321" w:rsidRPr="000E1F3C" w:rsidRDefault="004B0321" w:rsidP="004B0321">
      <w:pPr>
        <w:pStyle w:val="QuanserFigure"/>
        <w:spacing w:before="0"/>
        <w:jc w:val="left"/>
        <w:rPr>
          <w:szCs w:val="20"/>
        </w:rPr>
      </w:pPr>
      <w:r w:rsidRPr="000E1F3C">
        <w:rPr>
          <w:szCs w:val="20"/>
        </w:rPr>
        <w:t>Printed in Markham, Ontario.</w:t>
      </w:r>
    </w:p>
    <w:p w14:paraId="7D4EEA73" w14:textId="77777777" w:rsidR="004B0321" w:rsidRDefault="004B0321" w:rsidP="004B0321">
      <w:pPr>
        <w:pStyle w:val="QuanserFigure"/>
        <w:jc w:val="left"/>
        <w:rPr>
          <w:rStyle w:val="Hyperlink"/>
          <w:szCs w:val="20"/>
        </w:rPr>
      </w:pPr>
      <w:r w:rsidRPr="000E1F3C">
        <w:rPr>
          <w:szCs w:val="20"/>
        </w:rPr>
        <w:t>For more information on the solutions Quanser Inc. offers, please visit the web site at:</w:t>
      </w:r>
      <w:r>
        <w:rPr>
          <w:szCs w:val="20"/>
        </w:rPr>
        <w:br/>
      </w:r>
      <w:hyperlink r:id="rId13" w:history="1">
        <w:r w:rsidRPr="000E1F3C">
          <w:rPr>
            <w:rStyle w:val="Hyperlink"/>
            <w:szCs w:val="20"/>
          </w:rPr>
          <w:t>http://www.quanser.com</w:t>
        </w:r>
      </w:hyperlink>
    </w:p>
    <w:p w14:paraId="000ABE1B" w14:textId="77777777" w:rsidR="00E93D90" w:rsidRPr="000E1F3C" w:rsidRDefault="00E93D90" w:rsidP="004B0321">
      <w:pPr>
        <w:pStyle w:val="QuanserFigure"/>
        <w:jc w:val="left"/>
        <w:rPr>
          <w:szCs w:val="20"/>
        </w:rPr>
      </w:pPr>
    </w:p>
    <w:p w14:paraId="57854BB1" w14:textId="761C7D77" w:rsidR="004B0321" w:rsidRPr="00E93D90" w:rsidRDefault="004B0321" w:rsidP="004B0321">
      <w:pPr>
        <w:rPr>
          <w:rFonts w:ascii="Raleway" w:hAnsi="Raleway"/>
          <w:sz w:val="20"/>
          <w:szCs w:val="20"/>
        </w:rPr>
      </w:pPr>
      <w:r w:rsidRPr="00E93D90">
        <w:rPr>
          <w:rFonts w:ascii="Raleway" w:hAnsi="Raleway"/>
          <w:sz w:val="20"/>
          <w:szCs w:val="20"/>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0D0F040E" w14:textId="3D11E53D" w:rsidR="00211DF6" w:rsidRDefault="00211DF6" w:rsidP="004B0321">
      <w:pPr>
        <w:pStyle w:val="QuanserFigure"/>
        <w:jc w:val="left"/>
        <w:rPr>
          <w:sz w:val="24"/>
          <w:szCs w:val="28"/>
        </w:rPr>
      </w:pPr>
    </w:p>
    <w:p w14:paraId="746067CB" w14:textId="77777777" w:rsidR="00211DF6" w:rsidRDefault="00211DF6" w:rsidP="00211DF6">
      <w:pPr>
        <w:pStyle w:val="QuanserFigure"/>
        <w:rPr>
          <w:sz w:val="24"/>
          <w:szCs w:val="28"/>
        </w:rPr>
      </w:pPr>
    </w:p>
    <w:p w14:paraId="4DA99BA6" w14:textId="77777777" w:rsidR="00211DF6" w:rsidRDefault="00211DF6" w:rsidP="00211DF6">
      <w:pPr>
        <w:pStyle w:val="QuanserFigure"/>
        <w:rPr>
          <w:sz w:val="24"/>
          <w:szCs w:val="28"/>
        </w:rPr>
      </w:pPr>
    </w:p>
    <w:p w14:paraId="688F3B84" w14:textId="77777777" w:rsidR="00211DF6" w:rsidRDefault="00211DF6" w:rsidP="00211DF6">
      <w:pPr>
        <w:pStyle w:val="QuanserFigure"/>
        <w:rPr>
          <w:sz w:val="24"/>
          <w:szCs w:val="28"/>
        </w:rPr>
      </w:pPr>
    </w:p>
    <w:p w14:paraId="2CE12B89" w14:textId="77777777" w:rsidR="00211DF6" w:rsidRDefault="00211DF6" w:rsidP="00211DF6">
      <w:pPr>
        <w:pStyle w:val="QuanserFigure"/>
        <w:rPr>
          <w:sz w:val="24"/>
          <w:szCs w:val="28"/>
        </w:rPr>
      </w:pPr>
    </w:p>
    <w:p w14:paraId="010F65EE" w14:textId="6D5AC4DC" w:rsidR="00211DF6" w:rsidRDefault="00211DF6" w:rsidP="00211DF6">
      <w:pPr>
        <w:pStyle w:val="QuanserFigure"/>
        <w:jc w:val="both"/>
      </w:pPr>
      <w:r>
        <w:br w:type="page"/>
      </w:r>
      <w:r w:rsidR="005F400C">
        <w:lastRenderedPageBreak/>
        <w:t xml:space="preserve"> </w:t>
      </w:r>
    </w:p>
    <w:p w14:paraId="67ECCD4A" w14:textId="0B73F344" w:rsidR="00CF361B" w:rsidRPr="0021490F" w:rsidRDefault="00FF1D8A" w:rsidP="002C5821">
      <w:pPr>
        <w:pStyle w:val="QuanserTitle"/>
        <w:rPr>
          <w:b w:val="0"/>
          <w:bCs/>
          <w:color w:val="E21B23"/>
          <w:sz w:val="36"/>
          <w:szCs w:val="36"/>
        </w:rPr>
      </w:pPr>
      <w:r>
        <w:rPr>
          <w:b w:val="0"/>
          <w:bCs/>
          <w:color w:val="E21B23"/>
          <w:sz w:val="36"/>
          <w:szCs w:val="36"/>
        </w:rPr>
        <w:t>Self-Driving Car Studio</w:t>
      </w:r>
      <w:r w:rsidR="006D369C">
        <w:rPr>
          <w:b w:val="0"/>
          <w:bCs/>
          <w:color w:val="E21B23"/>
          <w:sz w:val="36"/>
          <w:szCs w:val="36"/>
        </w:rPr>
        <w:t xml:space="preserve"> </w:t>
      </w:r>
    </w:p>
    <w:p w14:paraId="1816151F" w14:textId="493F1E63" w:rsidR="001C6BC9" w:rsidRDefault="00907E5D" w:rsidP="001C6BC9">
      <w:pPr>
        <w:pStyle w:val="QuanserTitle"/>
      </w:pPr>
      <w:r>
        <w:t>Instructor Guid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4161DD8E" w14:textId="77777777" w:rsidR="00B87B22" w:rsidRDefault="00B87B22" w:rsidP="00DE401A">
      <w:pPr>
        <w:pStyle w:val="QuanserHeading1"/>
      </w:pPr>
    </w:p>
    <w:p w14:paraId="41C155AB" w14:textId="77777777" w:rsidR="00A1008D" w:rsidRDefault="00A1008D" w:rsidP="00DE401A">
      <w:pPr>
        <w:pStyle w:val="QuanserHeading1"/>
        <w:rPr>
          <w:color w:val="595959" w:themeColor="text1" w:themeTint="A6"/>
        </w:rPr>
      </w:pPr>
    </w:p>
    <w:p w14:paraId="074AF3AE" w14:textId="3AF41B1F" w:rsidR="00A94EF9" w:rsidRPr="00A94EF9" w:rsidRDefault="00C467A0" w:rsidP="00DE401A">
      <w:pPr>
        <w:pStyle w:val="QuanserHeading1"/>
      </w:pPr>
      <w:r>
        <w:rPr>
          <w:color w:val="595959" w:themeColor="text1" w:themeTint="A6"/>
        </w:rPr>
        <w:t xml:space="preserve">Self-Driving Car Studio </w:t>
      </w:r>
    </w:p>
    <w:p w14:paraId="43967398" w14:textId="3BA738B6" w:rsidR="00A94EF9" w:rsidRDefault="00000000" w:rsidP="00DE401A">
      <w:pPr>
        <w:pStyle w:val="QuanserFigure"/>
      </w:pPr>
      <w:r>
        <w:pict w14:anchorId="1952E73C">
          <v:rect id="_x0000_i1027" style="width:540pt;height:1pt" o:hralign="center" o:hrstd="t" o:hrnoshade="t" o:hr="t" fillcolor="#a0a0a0" stroked="f"/>
        </w:pict>
      </w:r>
    </w:p>
    <w:p w14:paraId="31192706" w14:textId="05FAB66F" w:rsidR="00A1008D" w:rsidRDefault="00A1008D" w:rsidP="00A1008D">
      <w:pPr>
        <w:pStyle w:val="QuanserNormal"/>
        <w:rPr>
          <w:rFonts w:eastAsia="Raleway" w:cs="Raleway"/>
          <w:b/>
          <w:color w:val="434343"/>
          <w:lang w:val="en" w:eastAsia="en-US"/>
        </w:rPr>
      </w:pPr>
      <w:r>
        <w:t xml:space="preserve">Quanser’s Self-Driving Car Studio contains curriculum designed to get students familiar with topics related to autonomous vehicles. Topics are intuitively subcategorized for convenience. Coding lab guides are developed in python and can be used with both a physical </w:t>
      </w:r>
      <w:r w:rsidR="00AD311F">
        <w:t>and</w:t>
      </w:r>
      <w:r>
        <w:t xml:space="preserve"> virtual implementation of the QCar.</w:t>
      </w:r>
      <w:r w:rsidRPr="00A1008D">
        <w:rPr>
          <w:rFonts w:eastAsia="Raleway" w:cs="Raleway"/>
          <w:b/>
          <w:color w:val="434343"/>
          <w:lang w:val="en" w:eastAsia="en-US"/>
        </w:rPr>
        <w:t xml:space="preserve"> </w:t>
      </w:r>
    </w:p>
    <w:p w14:paraId="2DBAA8AC" w14:textId="3C5C45F2" w:rsidR="00A1008D" w:rsidRDefault="00A1008D" w:rsidP="00A1008D">
      <w:pPr>
        <w:pStyle w:val="QuanserNormal"/>
      </w:pPr>
      <w:r w:rsidRPr="00A1008D">
        <w:rPr>
          <w:bCs/>
          <w:lang w:val="en"/>
        </w:rPr>
        <w:t>This equipment is designed to be used for educational and research purposes and is not intended for use by the public. The user is responsible to ensure that the equi</w:t>
      </w:r>
      <w:r w:rsidRPr="00A1008D">
        <w:rPr>
          <w:lang w:val="en"/>
        </w:rPr>
        <w:t>pment will be used by technically qualified personnel only</w:t>
      </w:r>
      <w:r>
        <w:rPr>
          <w:lang w:val="en"/>
        </w:rPr>
        <w:t>.</w:t>
      </w:r>
    </w:p>
    <w:p w14:paraId="242BCB4C" w14:textId="77777777" w:rsidR="004F4C33" w:rsidRDefault="004F4C33" w:rsidP="004F4C33">
      <w:pPr>
        <w:pStyle w:val="QuanserHeading1"/>
      </w:pPr>
      <w:bookmarkStart w:id="0" w:name="_Toc121409302"/>
      <w:r>
        <w:lastRenderedPageBreak/>
        <w:t>A. Getting Started</w:t>
      </w:r>
      <w:bookmarkEnd w:id="0"/>
      <w:r>
        <w:t xml:space="preserve"> </w:t>
      </w:r>
    </w:p>
    <w:p w14:paraId="3F22F0B0" w14:textId="55BDE73D" w:rsidR="004F4C33" w:rsidRDefault="004F4C33" w:rsidP="004F4C33">
      <w:pPr>
        <w:pStyle w:val="QuanserNormal"/>
      </w:pPr>
      <w:r>
        <w:t xml:space="preserve">Depending on the configuration purchased for the Self-Driving Car Studio Table 1 is a summary of what is available. </w:t>
      </w:r>
    </w:p>
    <w:p w14:paraId="715CEB2B" w14:textId="77777777" w:rsidR="004F4C33" w:rsidRDefault="004F4C33" w:rsidP="004F4C33">
      <w:pPr>
        <w:pStyle w:val="QuanserNormal"/>
      </w:pPr>
    </w:p>
    <w:tbl>
      <w:tblPr>
        <w:tblW w:w="55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920"/>
      </w:tblGrid>
      <w:tr w:rsidR="004F4C33" w14:paraId="3656E1CC" w14:textId="77777777" w:rsidTr="004F4C33">
        <w:trPr>
          <w:trHeight w:val="178"/>
          <w:jc w:val="center"/>
        </w:trPr>
        <w:tc>
          <w:tcPr>
            <w:tcW w:w="5580" w:type="dxa"/>
            <w:gridSpan w:val="2"/>
            <w:tcBorders>
              <w:top w:val="single" w:sz="8" w:space="0" w:color="999999"/>
              <w:left w:val="single" w:sz="8" w:space="0" w:color="999999"/>
              <w:bottom w:val="single" w:sz="8" w:space="0" w:color="999999"/>
              <w:right w:val="single" w:sz="8" w:space="0" w:color="999999"/>
            </w:tcBorders>
            <w:shd w:val="clear" w:color="auto" w:fill="EFEFEF"/>
            <w:tcMar>
              <w:top w:w="99" w:type="dxa"/>
              <w:left w:w="99" w:type="dxa"/>
              <w:bottom w:w="99" w:type="dxa"/>
              <w:right w:w="99" w:type="dxa"/>
            </w:tcMar>
            <w:vAlign w:val="center"/>
          </w:tcPr>
          <w:p w14:paraId="3A785B64" w14:textId="77777777" w:rsidR="004F4C33" w:rsidRDefault="004F4C33" w:rsidP="004F4C33">
            <w:pPr>
              <w:pStyle w:val="QuanserNormal"/>
              <w:spacing w:before="0"/>
              <w:jc w:val="center"/>
              <w:rPr>
                <w:b/>
              </w:rPr>
            </w:pPr>
            <w:r>
              <w:rPr>
                <w:b/>
              </w:rPr>
              <w:t>SDCS components</w:t>
            </w:r>
          </w:p>
        </w:tc>
      </w:tr>
      <w:tr w:rsidR="004F4C33" w14:paraId="1AF03451" w14:textId="77777777" w:rsidTr="004F4C33">
        <w:trPr>
          <w:jc w:val="center"/>
        </w:trPr>
        <w:tc>
          <w:tcPr>
            <w:tcW w:w="660" w:type="dxa"/>
            <w:tcBorders>
              <w:top w:val="single" w:sz="8" w:space="0" w:color="999999"/>
              <w:left w:val="single" w:sz="8" w:space="0" w:color="999999"/>
              <w:bottom w:val="single" w:sz="8" w:space="0" w:color="999999"/>
              <w:right w:val="single" w:sz="8" w:space="0" w:color="999999"/>
            </w:tcBorders>
            <w:shd w:val="clear" w:color="auto" w:fill="F4CCCC"/>
            <w:tcMar>
              <w:top w:w="99" w:type="dxa"/>
              <w:left w:w="99" w:type="dxa"/>
              <w:bottom w:w="99" w:type="dxa"/>
              <w:right w:w="99" w:type="dxa"/>
            </w:tcMar>
            <w:vAlign w:val="center"/>
          </w:tcPr>
          <w:p w14:paraId="3E211A1D" w14:textId="77777777" w:rsidR="004F4C33" w:rsidRDefault="004F4C33" w:rsidP="004F4C33">
            <w:pPr>
              <w:pStyle w:val="QuanserNormal"/>
              <w:spacing w:before="0"/>
              <w:jc w:val="center"/>
              <w:rPr>
                <w:b/>
              </w:rPr>
            </w:pPr>
            <w:r>
              <w:rPr>
                <w:b/>
              </w:rPr>
              <w:t>1</w:t>
            </w:r>
          </w:p>
        </w:tc>
        <w:tc>
          <w:tcPr>
            <w:tcW w:w="4920" w:type="dxa"/>
            <w:tcBorders>
              <w:top w:val="single" w:sz="8" w:space="0" w:color="999999"/>
              <w:left w:val="single" w:sz="8" w:space="0" w:color="999999"/>
              <w:bottom w:val="single" w:sz="8" w:space="0" w:color="999999"/>
              <w:right w:val="single" w:sz="8" w:space="0" w:color="999999"/>
            </w:tcBorders>
            <w:shd w:val="clear" w:color="auto" w:fill="F4CCCC"/>
            <w:tcMar>
              <w:top w:w="99" w:type="dxa"/>
              <w:left w:w="99" w:type="dxa"/>
              <w:bottom w:w="99" w:type="dxa"/>
              <w:right w:w="99" w:type="dxa"/>
            </w:tcMar>
            <w:vAlign w:val="center"/>
          </w:tcPr>
          <w:p w14:paraId="16F39D8F" w14:textId="798B3F79" w:rsidR="004F4C33" w:rsidRDefault="004F4C33" w:rsidP="004F4C33">
            <w:pPr>
              <w:pStyle w:val="QuanserNormal"/>
              <w:spacing w:before="0"/>
              <w:jc w:val="center"/>
            </w:pPr>
            <w:r>
              <w:t>QCar</w:t>
            </w:r>
          </w:p>
        </w:tc>
      </w:tr>
      <w:tr w:rsidR="004F4C33" w14:paraId="4533927F" w14:textId="77777777" w:rsidTr="004F4C33">
        <w:trPr>
          <w:jc w:val="center"/>
        </w:trPr>
        <w:tc>
          <w:tcPr>
            <w:tcW w:w="660" w:type="dxa"/>
            <w:tcBorders>
              <w:top w:val="single" w:sz="8" w:space="0" w:color="999999"/>
              <w:left w:val="single" w:sz="8" w:space="0" w:color="999999"/>
              <w:bottom w:val="single" w:sz="8" w:space="0" w:color="999999"/>
              <w:right w:val="single" w:sz="8" w:space="0" w:color="999999"/>
            </w:tcBorders>
            <w:shd w:val="clear" w:color="auto" w:fill="auto"/>
            <w:tcMar>
              <w:top w:w="99" w:type="dxa"/>
              <w:left w:w="99" w:type="dxa"/>
              <w:bottom w:w="99" w:type="dxa"/>
              <w:right w:w="99" w:type="dxa"/>
            </w:tcMar>
            <w:vAlign w:val="center"/>
          </w:tcPr>
          <w:p w14:paraId="0C13D834" w14:textId="77777777" w:rsidR="004F4C33" w:rsidRDefault="004F4C33" w:rsidP="004F4C33">
            <w:pPr>
              <w:pStyle w:val="QuanserNormal"/>
              <w:spacing w:before="0"/>
              <w:jc w:val="center"/>
              <w:rPr>
                <w:b/>
              </w:rPr>
            </w:pPr>
            <w:r>
              <w:rPr>
                <w:b/>
              </w:rPr>
              <w:t>2</w:t>
            </w:r>
          </w:p>
        </w:tc>
        <w:tc>
          <w:tcPr>
            <w:tcW w:w="4920" w:type="dxa"/>
            <w:tcBorders>
              <w:top w:val="single" w:sz="8" w:space="0" w:color="999999"/>
              <w:left w:val="single" w:sz="8" w:space="0" w:color="999999"/>
              <w:bottom w:val="single" w:sz="8" w:space="0" w:color="999999"/>
              <w:right w:val="single" w:sz="8" w:space="0" w:color="999999"/>
            </w:tcBorders>
            <w:shd w:val="clear" w:color="auto" w:fill="auto"/>
            <w:tcMar>
              <w:top w:w="99" w:type="dxa"/>
              <w:left w:w="99" w:type="dxa"/>
              <w:bottom w:w="99" w:type="dxa"/>
              <w:right w:w="99" w:type="dxa"/>
            </w:tcMar>
            <w:vAlign w:val="center"/>
          </w:tcPr>
          <w:p w14:paraId="7059EF05" w14:textId="77777777" w:rsidR="004F4C33" w:rsidRDefault="004F4C33" w:rsidP="004F4C33">
            <w:pPr>
              <w:pStyle w:val="QuanserNormal"/>
              <w:spacing w:before="0"/>
              <w:jc w:val="center"/>
            </w:pPr>
            <w:r>
              <w:t>Control Station and Infrastructure</w:t>
            </w:r>
          </w:p>
        </w:tc>
      </w:tr>
      <w:tr w:rsidR="004F4C33" w14:paraId="4D13D147" w14:textId="77777777" w:rsidTr="004F4C33">
        <w:trPr>
          <w:jc w:val="center"/>
        </w:trPr>
        <w:tc>
          <w:tcPr>
            <w:tcW w:w="660" w:type="dxa"/>
            <w:tcBorders>
              <w:top w:val="single" w:sz="8" w:space="0" w:color="999999"/>
              <w:left w:val="single" w:sz="8" w:space="0" w:color="999999"/>
              <w:bottom w:val="single" w:sz="8" w:space="0" w:color="999999"/>
              <w:right w:val="single" w:sz="8" w:space="0" w:color="999999"/>
            </w:tcBorders>
            <w:shd w:val="clear" w:color="auto" w:fill="F4CCCC"/>
            <w:tcMar>
              <w:top w:w="99" w:type="dxa"/>
              <w:left w:w="99" w:type="dxa"/>
              <w:bottom w:w="99" w:type="dxa"/>
              <w:right w:w="99" w:type="dxa"/>
            </w:tcMar>
            <w:vAlign w:val="center"/>
          </w:tcPr>
          <w:p w14:paraId="6687D964" w14:textId="77777777" w:rsidR="004F4C33" w:rsidRDefault="004F4C33" w:rsidP="004F4C33">
            <w:pPr>
              <w:pStyle w:val="QuanserNormal"/>
              <w:spacing w:before="0"/>
              <w:jc w:val="center"/>
              <w:rPr>
                <w:b/>
              </w:rPr>
            </w:pPr>
            <w:r>
              <w:rPr>
                <w:b/>
              </w:rPr>
              <w:t>3</w:t>
            </w:r>
          </w:p>
        </w:tc>
        <w:tc>
          <w:tcPr>
            <w:tcW w:w="4920" w:type="dxa"/>
            <w:tcBorders>
              <w:top w:val="single" w:sz="8" w:space="0" w:color="999999"/>
              <w:left w:val="single" w:sz="8" w:space="0" w:color="999999"/>
              <w:bottom w:val="single" w:sz="8" w:space="0" w:color="999999"/>
              <w:right w:val="single" w:sz="8" w:space="0" w:color="999999"/>
            </w:tcBorders>
            <w:shd w:val="clear" w:color="auto" w:fill="F4CCCC"/>
            <w:tcMar>
              <w:top w:w="99" w:type="dxa"/>
              <w:left w:w="99" w:type="dxa"/>
              <w:bottom w:w="99" w:type="dxa"/>
              <w:right w:w="99" w:type="dxa"/>
            </w:tcMar>
            <w:vAlign w:val="center"/>
          </w:tcPr>
          <w:p w14:paraId="04ABC792" w14:textId="77777777" w:rsidR="004F4C33" w:rsidRDefault="004F4C33" w:rsidP="004F4C33">
            <w:pPr>
              <w:pStyle w:val="QuanserNormal"/>
              <w:spacing w:before="0"/>
              <w:jc w:val="center"/>
            </w:pPr>
            <w:r>
              <w:t>Studio Maps</w:t>
            </w:r>
          </w:p>
        </w:tc>
      </w:tr>
      <w:tr w:rsidR="004F4C33" w14:paraId="555832A7" w14:textId="77777777" w:rsidTr="004F4C33">
        <w:trPr>
          <w:jc w:val="center"/>
        </w:trPr>
        <w:tc>
          <w:tcPr>
            <w:tcW w:w="660" w:type="dxa"/>
            <w:tcBorders>
              <w:top w:val="single" w:sz="8" w:space="0" w:color="999999"/>
              <w:left w:val="single" w:sz="8" w:space="0" w:color="999999"/>
              <w:bottom w:val="single" w:sz="8" w:space="0" w:color="999999"/>
              <w:right w:val="single" w:sz="8" w:space="0" w:color="999999"/>
            </w:tcBorders>
            <w:shd w:val="clear" w:color="auto" w:fill="FFFFFF" w:themeFill="background1"/>
            <w:tcMar>
              <w:top w:w="99" w:type="dxa"/>
              <w:left w:w="99" w:type="dxa"/>
              <w:bottom w:w="99" w:type="dxa"/>
              <w:right w:w="99" w:type="dxa"/>
            </w:tcMar>
            <w:vAlign w:val="center"/>
          </w:tcPr>
          <w:p w14:paraId="0C507533" w14:textId="77777777" w:rsidR="004F4C33" w:rsidRDefault="004F4C33" w:rsidP="004F4C33">
            <w:pPr>
              <w:pStyle w:val="QuanserNormal"/>
              <w:spacing w:before="0"/>
              <w:jc w:val="center"/>
              <w:rPr>
                <w:b/>
              </w:rPr>
            </w:pPr>
            <w:r>
              <w:rPr>
                <w:b/>
              </w:rPr>
              <w:t>4</w:t>
            </w:r>
          </w:p>
        </w:tc>
        <w:tc>
          <w:tcPr>
            <w:tcW w:w="4920" w:type="dxa"/>
            <w:tcBorders>
              <w:top w:val="single" w:sz="8" w:space="0" w:color="999999"/>
              <w:left w:val="single" w:sz="8" w:space="0" w:color="999999"/>
              <w:bottom w:val="single" w:sz="8" w:space="0" w:color="999999"/>
              <w:right w:val="single" w:sz="8" w:space="0" w:color="999999"/>
            </w:tcBorders>
            <w:shd w:val="clear" w:color="auto" w:fill="FFFFFF" w:themeFill="background1"/>
            <w:tcMar>
              <w:top w:w="99" w:type="dxa"/>
              <w:left w:w="99" w:type="dxa"/>
              <w:bottom w:w="99" w:type="dxa"/>
              <w:right w:w="99" w:type="dxa"/>
            </w:tcMar>
            <w:vAlign w:val="center"/>
          </w:tcPr>
          <w:p w14:paraId="05ACE84B" w14:textId="6E0F0B00" w:rsidR="004F4C33" w:rsidRDefault="004F4C33" w:rsidP="004F4C33">
            <w:pPr>
              <w:pStyle w:val="QuanserNormal"/>
              <w:spacing w:before="0"/>
              <w:jc w:val="center"/>
            </w:pPr>
            <w:r>
              <w:t>Studio Walls</w:t>
            </w:r>
          </w:p>
        </w:tc>
      </w:tr>
      <w:tr w:rsidR="004F4C33" w14:paraId="4E8C7ECA" w14:textId="77777777" w:rsidTr="004F4C33">
        <w:trPr>
          <w:jc w:val="center"/>
        </w:trPr>
        <w:tc>
          <w:tcPr>
            <w:tcW w:w="660" w:type="dxa"/>
            <w:tcBorders>
              <w:top w:val="single" w:sz="8" w:space="0" w:color="999999"/>
              <w:left w:val="single" w:sz="8" w:space="0" w:color="999999"/>
              <w:bottom w:val="single" w:sz="8" w:space="0" w:color="999999"/>
              <w:right w:val="single" w:sz="8" w:space="0" w:color="999999"/>
            </w:tcBorders>
            <w:shd w:val="clear" w:color="auto" w:fill="F4CCCC"/>
            <w:tcMar>
              <w:top w:w="99" w:type="dxa"/>
              <w:left w:w="99" w:type="dxa"/>
              <w:bottom w:w="99" w:type="dxa"/>
              <w:right w:w="99" w:type="dxa"/>
            </w:tcMar>
            <w:vAlign w:val="center"/>
          </w:tcPr>
          <w:p w14:paraId="339C0D5B" w14:textId="77777777" w:rsidR="004F4C33" w:rsidRDefault="004F4C33" w:rsidP="004F4C33">
            <w:pPr>
              <w:pStyle w:val="QuanserNormal"/>
              <w:spacing w:before="0"/>
              <w:jc w:val="center"/>
              <w:rPr>
                <w:b/>
              </w:rPr>
            </w:pPr>
            <w:r>
              <w:rPr>
                <w:b/>
              </w:rPr>
              <w:t>5</w:t>
            </w:r>
          </w:p>
        </w:tc>
        <w:tc>
          <w:tcPr>
            <w:tcW w:w="4920" w:type="dxa"/>
            <w:tcBorders>
              <w:top w:val="single" w:sz="8" w:space="0" w:color="999999"/>
              <w:left w:val="single" w:sz="8" w:space="0" w:color="999999"/>
              <w:bottom w:val="single" w:sz="8" w:space="0" w:color="999999"/>
              <w:right w:val="single" w:sz="8" w:space="0" w:color="999999"/>
            </w:tcBorders>
            <w:shd w:val="clear" w:color="auto" w:fill="F4CCCC"/>
            <w:tcMar>
              <w:top w:w="99" w:type="dxa"/>
              <w:left w:w="99" w:type="dxa"/>
              <w:bottom w:w="99" w:type="dxa"/>
              <w:right w:w="99" w:type="dxa"/>
            </w:tcMar>
            <w:vAlign w:val="center"/>
          </w:tcPr>
          <w:p w14:paraId="04B929FD" w14:textId="5225FD8E" w:rsidR="004F4C33" w:rsidRDefault="004F4C33" w:rsidP="004F4C33">
            <w:pPr>
              <w:pStyle w:val="QuanserNormal"/>
              <w:spacing w:before="0"/>
              <w:jc w:val="center"/>
            </w:pPr>
            <w:r>
              <w:t>Traffic Light</w:t>
            </w:r>
          </w:p>
        </w:tc>
      </w:tr>
      <w:tr w:rsidR="004F4C33" w14:paraId="221315E1" w14:textId="77777777" w:rsidTr="004F4C33">
        <w:trPr>
          <w:jc w:val="center"/>
        </w:trPr>
        <w:tc>
          <w:tcPr>
            <w:tcW w:w="660" w:type="dxa"/>
            <w:tcBorders>
              <w:top w:val="single" w:sz="8" w:space="0" w:color="999999"/>
              <w:left w:val="single" w:sz="8" w:space="0" w:color="999999"/>
              <w:bottom w:val="single" w:sz="8" w:space="0" w:color="999999"/>
              <w:right w:val="single" w:sz="8" w:space="0" w:color="999999"/>
            </w:tcBorders>
            <w:shd w:val="clear" w:color="auto" w:fill="FFFFFF" w:themeFill="background1"/>
            <w:tcMar>
              <w:top w:w="99" w:type="dxa"/>
              <w:left w:w="99" w:type="dxa"/>
              <w:bottom w:w="99" w:type="dxa"/>
              <w:right w:w="99" w:type="dxa"/>
            </w:tcMar>
            <w:vAlign w:val="center"/>
          </w:tcPr>
          <w:p w14:paraId="7EE8E7D7" w14:textId="77777777" w:rsidR="004F4C33" w:rsidRDefault="004F4C33" w:rsidP="004F4C33">
            <w:pPr>
              <w:pStyle w:val="QuanserNormal"/>
              <w:spacing w:before="0"/>
              <w:jc w:val="center"/>
              <w:rPr>
                <w:b/>
              </w:rPr>
            </w:pPr>
            <w:r>
              <w:rPr>
                <w:b/>
              </w:rPr>
              <w:t>6</w:t>
            </w:r>
          </w:p>
        </w:tc>
        <w:tc>
          <w:tcPr>
            <w:tcW w:w="4920" w:type="dxa"/>
            <w:tcBorders>
              <w:top w:val="single" w:sz="8" w:space="0" w:color="999999"/>
              <w:left w:val="single" w:sz="8" w:space="0" w:color="999999"/>
              <w:bottom w:val="single" w:sz="8" w:space="0" w:color="999999"/>
              <w:right w:val="single" w:sz="8" w:space="0" w:color="999999"/>
            </w:tcBorders>
            <w:shd w:val="clear" w:color="auto" w:fill="FFFFFF" w:themeFill="background1"/>
            <w:tcMar>
              <w:top w:w="99" w:type="dxa"/>
              <w:left w:w="99" w:type="dxa"/>
              <w:bottom w:w="99" w:type="dxa"/>
              <w:right w:w="99" w:type="dxa"/>
            </w:tcMar>
            <w:vAlign w:val="center"/>
          </w:tcPr>
          <w:p w14:paraId="481328DA" w14:textId="167D027C" w:rsidR="004F4C33" w:rsidRDefault="004F4C33" w:rsidP="004F4C33">
            <w:pPr>
              <w:pStyle w:val="QuanserNormal"/>
              <w:spacing w:before="0"/>
              <w:jc w:val="center"/>
            </w:pPr>
            <w:r>
              <w:t>Infrastructure peripherals</w:t>
            </w:r>
          </w:p>
        </w:tc>
      </w:tr>
    </w:tbl>
    <w:p w14:paraId="62953D09" w14:textId="77777777" w:rsidR="004F4C33" w:rsidRPr="00BF7E66" w:rsidRDefault="004F4C33" w:rsidP="004F4C33">
      <w:pPr>
        <w:pStyle w:val="QuanserFigure"/>
      </w:pPr>
      <w:r w:rsidRPr="00BF7E66">
        <w:t>Table 1. SDCS Components</w:t>
      </w:r>
    </w:p>
    <w:p w14:paraId="2784305A" w14:textId="2ED038FE" w:rsidR="004F4C33" w:rsidRPr="004F4C33" w:rsidRDefault="004F4C33" w:rsidP="004F4C33">
      <w:pPr>
        <w:pStyle w:val="QuanserNormal"/>
      </w:pPr>
      <w:r>
        <w:t xml:space="preserve">In the following sections we will be going through the steps necessary to set up the Self-Driving Car Studio and which documents to follow depending on the development environment you wish to use. </w:t>
      </w:r>
    </w:p>
    <w:p w14:paraId="153FBB26" w14:textId="77777777" w:rsidR="004F4C33" w:rsidRDefault="004F4C33" w:rsidP="004F4C33">
      <w:pPr>
        <w:pStyle w:val="QuanserHeading1"/>
      </w:pPr>
      <w:bookmarkStart w:id="1" w:name="_Toc121409303"/>
      <w:r>
        <w:t>B. Roadmap Setup</w:t>
      </w:r>
      <w:bookmarkEnd w:id="1"/>
    </w:p>
    <w:p w14:paraId="48FB5B19" w14:textId="11B4B7DB" w:rsidR="004F4C33" w:rsidRDefault="004F4C33" w:rsidP="004F4C33">
      <w:pPr>
        <w:pStyle w:val="QuanserNormal"/>
      </w:pPr>
      <w:r>
        <w:t xml:space="preserve">For the complete Self-Driving Car Research Studio 2 maps come with the complete studio. </w:t>
      </w:r>
      <w:r>
        <w:fldChar w:fldCharType="begin"/>
      </w:r>
      <w:r>
        <w:instrText xml:space="preserve"> REF _Ref121405809 \h  \* MERGEFORMAT </w:instrText>
      </w:r>
      <w:r>
        <w:fldChar w:fldCharType="separate"/>
      </w:r>
      <w:r w:rsidRPr="00DC4F6E">
        <w:rPr>
          <w:sz w:val="20"/>
          <w:szCs w:val="20"/>
        </w:rPr>
        <w:t xml:space="preserve">Figure </w:t>
      </w:r>
      <w:r w:rsidRPr="00DC4F6E">
        <w:rPr>
          <w:noProof/>
          <w:sz w:val="20"/>
          <w:szCs w:val="20"/>
        </w:rPr>
        <w:t>1</w:t>
      </w:r>
      <w:r>
        <w:fldChar w:fldCharType="end"/>
      </w:r>
      <w:r>
        <w:t xml:space="preserve"> and </w:t>
      </w:r>
      <w:r>
        <w:fldChar w:fldCharType="begin"/>
      </w:r>
      <w:r>
        <w:instrText xml:space="preserve"> REF _Ref121405811 \h  \* MERGEFORMAT </w:instrText>
      </w:r>
      <w:r>
        <w:fldChar w:fldCharType="separate"/>
      </w:r>
      <w:r>
        <w:t xml:space="preserve">Figure </w:t>
      </w:r>
      <w:r>
        <w:rPr>
          <w:noProof/>
        </w:rPr>
        <w:t>2</w:t>
      </w:r>
      <w:r>
        <w:fldChar w:fldCharType="end"/>
      </w:r>
      <w:r>
        <w:t xml:space="preserve"> describe the components and dimensions of the two maps.</w:t>
      </w:r>
    </w:p>
    <w:p w14:paraId="6DE2B40F" w14:textId="74A58076" w:rsidR="004F4C33" w:rsidRDefault="00E048BE" w:rsidP="005600BD">
      <w:pPr>
        <w:pStyle w:val="QuanserNormal"/>
        <w:jc w:val="center"/>
      </w:pPr>
      <w:r w:rsidRPr="00E048BE">
        <w:rPr>
          <w:noProof/>
        </w:rPr>
        <w:drawing>
          <wp:inline distT="0" distB="0" distL="0" distR="0" wp14:anchorId="0C3E21F6" wp14:editId="0A9B3D27">
            <wp:extent cx="5074698" cy="2854518"/>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4"/>
                    <a:stretch>
                      <a:fillRect/>
                    </a:stretch>
                  </pic:blipFill>
                  <pic:spPr>
                    <a:xfrm>
                      <a:off x="0" y="0"/>
                      <a:ext cx="5100196" cy="2868861"/>
                    </a:xfrm>
                    <a:prstGeom prst="rect">
                      <a:avLst/>
                    </a:prstGeom>
                  </pic:spPr>
                </pic:pic>
              </a:graphicData>
            </a:graphic>
          </wp:inline>
        </w:drawing>
      </w:r>
    </w:p>
    <w:p w14:paraId="3A9FD1CE" w14:textId="26CAA496" w:rsidR="005600BD" w:rsidRDefault="005600BD" w:rsidP="005600BD">
      <w:pPr>
        <w:pStyle w:val="QuanserFigure"/>
      </w:pPr>
      <w:bookmarkStart w:id="2" w:name="_Ref121405809"/>
      <w:r w:rsidRPr="00DC4F6E">
        <w:t>Figure</w:t>
      </w:r>
      <w:bookmarkEnd w:id="2"/>
      <w:r>
        <w:t xml:space="preserve"> 1</w:t>
      </w:r>
      <w:r w:rsidRPr="00DC4F6E">
        <w:t>: Large roadmap layout and dimensions</w:t>
      </w:r>
    </w:p>
    <w:p w14:paraId="271AEB19" w14:textId="562169E9" w:rsidR="004F4C33" w:rsidRPr="005600BD" w:rsidRDefault="00E048BE" w:rsidP="005600BD">
      <w:pPr>
        <w:pStyle w:val="QuanserNormal"/>
      </w:pPr>
      <w:r w:rsidRPr="00E048BE">
        <w:rPr>
          <w:noProof/>
        </w:rPr>
        <w:lastRenderedPageBreak/>
        <w:drawing>
          <wp:inline distT="0" distB="0" distL="0" distR="0" wp14:anchorId="5AE8E895" wp14:editId="22B99381">
            <wp:extent cx="5943600" cy="2787015"/>
            <wp:effectExtent l="0" t="0" r="0" b="0"/>
            <wp:docPr id="36" name="Picture 3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with medium confidence"/>
                    <pic:cNvPicPr/>
                  </pic:nvPicPr>
                  <pic:blipFill>
                    <a:blip r:embed="rId15"/>
                    <a:stretch>
                      <a:fillRect/>
                    </a:stretch>
                  </pic:blipFill>
                  <pic:spPr>
                    <a:xfrm>
                      <a:off x="0" y="0"/>
                      <a:ext cx="5943600" cy="2787015"/>
                    </a:xfrm>
                    <a:prstGeom prst="rect">
                      <a:avLst/>
                    </a:prstGeom>
                  </pic:spPr>
                </pic:pic>
              </a:graphicData>
            </a:graphic>
          </wp:inline>
        </w:drawing>
      </w:r>
    </w:p>
    <w:p w14:paraId="59E0A093" w14:textId="69E62D2F" w:rsidR="005600BD" w:rsidRDefault="00E048BE" w:rsidP="00E048BE">
      <w:pPr>
        <w:pStyle w:val="QuanserFigure"/>
      </w:pPr>
      <w:bookmarkStart w:id="3" w:name="_Ref121405811"/>
      <w:r w:rsidRPr="00E048BE">
        <w:t>Figure</w:t>
      </w:r>
      <w:bookmarkEnd w:id="3"/>
      <w:r w:rsidRPr="00E048BE">
        <w:t xml:space="preserve"> 2: Small roadmap layout and dimensions</w:t>
      </w:r>
    </w:p>
    <w:p w14:paraId="3E605464" w14:textId="41908349" w:rsidR="00463404" w:rsidRPr="00E048BE" w:rsidRDefault="00463404" w:rsidP="00463404">
      <w:pPr>
        <w:pStyle w:val="QuanserNormal"/>
      </w:pPr>
      <w:r>
        <w:t xml:space="preserve">The studio also contains clear walls for setting up a consistent perimeter around the large or small roadmaps. </w:t>
      </w:r>
    </w:p>
    <w:p w14:paraId="38CE9531" w14:textId="32DB9C12" w:rsidR="00E048BE" w:rsidRDefault="00463404" w:rsidP="00463404">
      <w:pPr>
        <w:pStyle w:val="QuanserNormal"/>
        <w:jc w:val="center"/>
      </w:pPr>
      <w:r w:rsidRPr="00463404">
        <w:rPr>
          <w:noProof/>
        </w:rPr>
        <w:drawing>
          <wp:inline distT="0" distB="0" distL="0" distR="0" wp14:anchorId="62ABC610" wp14:editId="7A6FF657">
            <wp:extent cx="4348716" cy="3367932"/>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16"/>
                    <a:stretch>
                      <a:fillRect/>
                    </a:stretch>
                  </pic:blipFill>
                  <pic:spPr>
                    <a:xfrm>
                      <a:off x="0" y="0"/>
                      <a:ext cx="4370453" cy="3384767"/>
                    </a:xfrm>
                    <a:prstGeom prst="rect">
                      <a:avLst/>
                    </a:prstGeom>
                  </pic:spPr>
                </pic:pic>
              </a:graphicData>
            </a:graphic>
          </wp:inline>
        </w:drawing>
      </w:r>
    </w:p>
    <w:p w14:paraId="2DFF220D" w14:textId="2B2458C5" w:rsidR="00463404" w:rsidRDefault="00463404" w:rsidP="00463404">
      <w:pPr>
        <w:pStyle w:val="QuanserFigure"/>
      </w:pPr>
      <w:r w:rsidRPr="00210F16">
        <w:t>Figure</w:t>
      </w:r>
      <w:r>
        <w:t xml:space="preserve"> 3</w:t>
      </w:r>
      <w:r w:rsidRPr="00210F16">
        <w:t>: Studio walls dimensions</w:t>
      </w:r>
    </w:p>
    <w:p w14:paraId="1DE34637" w14:textId="77777777" w:rsidR="000938D9" w:rsidRDefault="000938D9">
      <w:pPr>
        <w:rPr>
          <w:rFonts w:ascii="Raleway" w:hAnsi="Raleway"/>
          <w:color w:val="E21B23"/>
          <w:sz w:val="28"/>
          <w:lang w:eastAsia="en-CA"/>
        </w:rPr>
      </w:pPr>
      <w:bookmarkStart w:id="4" w:name="_Toc121409304"/>
      <w:r>
        <w:br w:type="page"/>
      </w:r>
    </w:p>
    <w:p w14:paraId="3952297E" w14:textId="31F84E5E" w:rsidR="004F4C33" w:rsidRDefault="004F4C33" w:rsidP="00150BA8">
      <w:pPr>
        <w:pStyle w:val="QuanserHeading1"/>
      </w:pPr>
      <w:r>
        <w:lastRenderedPageBreak/>
        <w:t>C. Peripheral Set Up</w:t>
      </w:r>
      <w:bookmarkEnd w:id="4"/>
      <w:r>
        <w:t xml:space="preserve"> </w:t>
      </w:r>
    </w:p>
    <w:p w14:paraId="200E9899" w14:textId="6B7A8FAF" w:rsidR="004F4C33" w:rsidRDefault="004F4C33" w:rsidP="004F4C33">
      <w:pPr>
        <w:pStyle w:val="QuanserNormal"/>
      </w:pPr>
      <w:r>
        <w:t xml:space="preserve">The ground </w:t>
      </w:r>
      <w:r w:rsidR="00150BA8">
        <w:t xml:space="preserve">control </w:t>
      </w:r>
      <w:r>
        <w:t>station comes with:</w:t>
      </w:r>
    </w:p>
    <w:p w14:paraId="6B00E68B" w14:textId="57E72AAD" w:rsidR="004F4C33" w:rsidRDefault="004F4C33" w:rsidP="00150BA8">
      <w:pPr>
        <w:pStyle w:val="QuanserNormal"/>
        <w:numPr>
          <w:ilvl w:val="0"/>
          <w:numId w:val="11"/>
        </w:numPr>
      </w:pPr>
      <w:r>
        <w:t>3 monitors</w:t>
      </w:r>
    </w:p>
    <w:p w14:paraId="1C994ED8" w14:textId="77777777" w:rsidR="004F4C33" w:rsidRDefault="004F4C33" w:rsidP="00150BA8">
      <w:pPr>
        <w:pStyle w:val="QuanserNormal"/>
        <w:numPr>
          <w:ilvl w:val="0"/>
          <w:numId w:val="11"/>
        </w:numPr>
      </w:pPr>
      <w:r>
        <w:t>1 PC w/ keyboard and mouse</w:t>
      </w:r>
    </w:p>
    <w:p w14:paraId="4072811F" w14:textId="2DCB1A39" w:rsidR="004F4C33" w:rsidRDefault="004F4C33" w:rsidP="00150BA8">
      <w:pPr>
        <w:pStyle w:val="QuanserNormal"/>
        <w:numPr>
          <w:ilvl w:val="0"/>
          <w:numId w:val="11"/>
        </w:numPr>
      </w:pPr>
      <w:r>
        <w:t xml:space="preserve">1 High performance router </w:t>
      </w:r>
    </w:p>
    <w:p w14:paraId="63B9D5DF" w14:textId="5598EAE2" w:rsidR="000938D9" w:rsidRDefault="000938D9" w:rsidP="000938D9">
      <w:pPr>
        <w:pStyle w:val="QuanserNormal"/>
        <w:ind w:left="360"/>
        <w:jc w:val="center"/>
      </w:pPr>
      <w:r w:rsidRPr="000938D9">
        <w:rPr>
          <w:noProof/>
        </w:rPr>
        <w:drawing>
          <wp:inline distT="0" distB="0" distL="0" distR="0" wp14:anchorId="418906E8" wp14:editId="79216196">
            <wp:extent cx="3397191" cy="2643710"/>
            <wp:effectExtent l="0" t="0" r="0" b="0"/>
            <wp:docPr id="38" name="Picture 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with medium confidence"/>
                    <pic:cNvPicPr/>
                  </pic:nvPicPr>
                  <pic:blipFill>
                    <a:blip r:embed="rId17"/>
                    <a:stretch>
                      <a:fillRect/>
                    </a:stretch>
                  </pic:blipFill>
                  <pic:spPr>
                    <a:xfrm>
                      <a:off x="0" y="0"/>
                      <a:ext cx="3406513" cy="2650964"/>
                    </a:xfrm>
                    <a:prstGeom prst="rect">
                      <a:avLst/>
                    </a:prstGeom>
                  </pic:spPr>
                </pic:pic>
              </a:graphicData>
            </a:graphic>
          </wp:inline>
        </w:drawing>
      </w:r>
    </w:p>
    <w:p w14:paraId="2983EB88" w14:textId="77777777" w:rsidR="000938D9" w:rsidRDefault="000938D9" w:rsidP="000938D9">
      <w:pPr>
        <w:pStyle w:val="QuanserFigure"/>
      </w:pPr>
      <w:bookmarkStart w:id="5" w:name="_Ref121406995"/>
      <w:r w:rsidRPr="006B224D">
        <w:t>Figure</w:t>
      </w:r>
      <w:bookmarkEnd w:id="5"/>
      <w:r>
        <w:t xml:space="preserve"> 4</w:t>
      </w:r>
      <w:r w:rsidRPr="006B224D">
        <w:t>: Self-Driving Car Studio PC peripheral inputs.</w:t>
      </w:r>
    </w:p>
    <w:p w14:paraId="2A4FB89C" w14:textId="0CA46318" w:rsidR="004F4C33" w:rsidRDefault="004F4C33" w:rsidP="000938D9">
      <w:pPr>
        <w:pStyle w:val="QuanserFigure"/>
        <w:jc w:val="left"/>
      </w:pPr>
      <w:r>
        <w:t xml:space="preserve">To wire the Self-Driving Research studio in this scenario please use </w:t>
      </w:r>
      <w:r>
        <w:fldChar w:fldCharType="begin"/>
      </w:r>
      <w:r>
        <w:instrText xml:space="preserve"> REF _Ref121406995 \h  \* MERGEFORMAT </w:instrText>
      </w:r>
      <w:r>
        <w:fldChar w:fldCharType="separate"/>
      </w:r>
      <w:r w:rsidR="000938D9">
        <w:rPr>
          <w:szCs w:val="20"/>
        </w:rPr>
        <w:t>Figure</w:t>
      </w:r>
      <w:r>
        <w:fldChar w:fldCharType="end"/>
      </w:r>
      <w:r w:rsidR="000938D9">
        <w:t xml:space="preserve"> 4</w:t>
      </w:r>
      <w:r>
        <w:t xml:space="preserve"> as reference</w:t>
      </w:r>
      <w:r w:rsidR="000938D9">
        <w:t>.</w:t>
      </w:r>
      <w:r>
        <w:t xml:space="preserve"> </w:t>
      </w:r>
      <w:r w:rsidR="000938D9">
        <w:t xml:space="preserve">Use the primary network port to connect the provided router. </w:t>
      </w:r>
      <w:r>
        <w:t xml:space="preserve">You may use the </w:t>
      </w:r>
      <w:r w:rsidRPr="000938D9">
        <w:rPr>
          <w:bCs/>
        </w:rPr>
        <w:t>secondary</w:t>
      </w:r>
      <w:r>
        <w:rPr>
          <w:b/>
        </w:rPr>
        <w:t xml:space="preserve"> </w:t>
      </w:r>
      <w:r w:rsidR="000938D9">
        <w:t>network</w:t>
      </w:r>
      <w:r>
        <w:t xml:space="preserve"> port available on the PC to connect any additional networks required by your institution. During the setup for the ground station, it is always recommended the user always have a full view of the workspace where the QCar will be operating</w:t>
      </w:r>
      <w:r w:rsidR="004D098B">
        <w:t xml:space="preserve">, as shown in Figure 5. </w:t>
      </w:r>
    </w:p>
    <w:p w14:paraId="4F6A02C6" w14:textId="6DB2F7CA" w:rsidR="004F4C33" w:rsidRDefault="004D098B" w:rsidP="004D098B">
      <w:pPr>
        <w:pStyle w:val="QuanserNormal"/>
        <w:jc w:val="center"/>
      </w:pPr>
      <w:r>
        <w:rPr>
          <w:noProof/>
        </w:rPr>
        <w:drawing>
          <wp:inline distT="114300" distB="114300" distL="114300" distR="114300" wp14:anchorId="61F14012" wp14:editId="39FD0A22">
            <wp:extent cx="4189228" cy="2456121"/>
            <wp:effectExtent l="0" t="0" r="0" b="0"/>
            <wp:docPr id="15" name="image12.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 name="image12.png" descr="Chart&#10;&#10;Description automatically generated with medium confidence"/>
                    <pic:cNvPicPr preferRelativeResize="0"/>
                  </pic:nvPicPr>
                  <pic:blipFill>
                    <a:blip r:embed="rId18"/>
                    <a:srcRect l="5099" t="8695" r="4957" b="11531"/>
                    <a:stretch>
                      <a:fillRect/>
                    </a:stretch>
                  </pic:blipFill>
                  <pic:spPr>
                    <a:xfrm>
                      <a:off x="0" y="0"/>
                      <a:ext cx="4225409" cy="2477334"/>
                    </a:xfrm>
                    <a:prstGeom prst="rect">
                      <a:avLst/>
                    </a:prstGeom>
                    <a:ln/>
                  </pic:spPr>
                </pic:pic>
              </a:graphicData>
            </a:graphic>
          </wp:inline>
        </w:drawing>
      </w:r>
    </w:p>
    <w:p w14:paraId="05D8E82A" w14:textId="0BA494F2" w:rsidR="004D098B" w:rsidRDefault="004D098B" w:rsidP="004D098B">
      <w:pPr>
        <w:pStyle w:val="QuanserFigure"/>
      </w:pPr>
      <w:r w:rsidRPr="00C21DD3">
        <w:t>Figure</w:t>
      </w:r>
      <w:r>
        <w:t xml:space="preserve"> 5</w:t>
      </w:r>
      <w:r w:rsidRPr="00C21DD3">
        <w:t>: Recommended Self-Driving Car Research Studio layout</w:t>
      </w:r>
    </w:p>
    <w:p w14:paraId="3C4E6A01" w14:textId="77777777" w:rsidR="004F4C33" w:rsidRDefault="004F4C33" w:rsidP="004F4C33">
      <w:pPr>
        <w:pStyle w:val="QuanserNormal"/>
      </w:pPr>
      <w:r>
        <w:lastRenderedPageBreak/>
        <w:t xml:space="preserve">The QCar product comes with the following peripherals: </w:t>
      </w:r>
    </w:p>
    <w:p w14:paraId="2745867A" w14:textId="7777564D" w:rsidR="004F4C33" w:rsidRDefault="002E7222" w:rsidP="002E7222">
      <w:pPr>
        <w:pStyle w:val="QuanserNormal"/>
        <w:numPr>
          <w:ilvl w:val="0"/>
          <w:numId w:val="12"/>
        </w:numPr>
      </w:pPr>
      <w:r>
        <w:t xml:space="preserve">LiPo battery </w:t>
      </w:r>
      <w:r w:rsidR="004F4C33">
        <w:t>charger</w:t>
      </w:r>
    </w:p>
    <w:p w14:paraId="3144AF31" w14:textId="260E22ED" w:rsidR="004F4C33" w:rsidRDefault="004F4C33" w:rsidP="002E7222">
      <w:pPr>
        <w:pStyle w:val="QuanserNormal"/>
        <w:numPr>
          <w:ilvl w:val="0"/>
          <w:numId w:val="12"/>
        </w:numPr>
      </w:pPr>
      <w:r>
        <w:t xml:space="preserve">LiPo 3300 </w:t>
      </w:r>
      <w:proofErr w:type="spellStart"/>
      <w:r>
        <w:t>mAh</w:t>
      </w:r>
      <w:proofErr w:type="spellEnd"/>
      <w:r>
        <w:t xml:space="preserve"> batteries </w:t>
      </w:r>
    </w:p>
    <w:p w14:paraId="3301BF79" w14:textId="77777777" w:rsidR="004F4C33" w:rsidRDefault="004F4C33" w:rsidP="002E7222">
      <w:pPr>
        <w:pStyle w:val="QuanserNormal"/>
        <w:numPr>
          <w:ilvl w:val="0"/>
          <w:numId w:val="12"/>
        </w:numPr>
      </w:pPr>
      <w:r>
        <w:t>Wall power supply</w:t>
      </w:r>
    </w:p>
    <w:p w14:paraId="651B422C" w14:textId="2E77F3D6" w:rsidR="004F4C33" w:rsidRDefault="004F4C33" w:rsidP="004F4C33">
      <w:pPr>
        <w:pStyle w:val="QuanserNormal"/>
      </w:pPr>
      <w:r>
        <w:t xml:space="preserve">If you are planning on running the QCar for extended periods of </w:t>
      </w:r>
      <w:r w:rsidR="00617CA0">
        <w:t>time,</w:t>
      </w:r>
      <w:r>
        <w:t xml:space="preserve"> please make sure the QCar is fully charged to ensure the best performance. For an in-depth explanation on how to use the QCar with either a battery or the provided power supply please review the</w:t>
      </w:r>
      <w:r w:rsidR="005F6D17">
        <w:t xml:space="preserve"> </w:t>
      </w:r>
      <w:r>
        <w:rPr>
          <w:b/>
        </w:rPr>
        <w:t xml:space="preserve">System Hardware </w:t>
      </w:r>
      <w:r>
        <w:t xml:space="preserve">document found under the </w:t>
      </w:r>
      <w:r w:rsidR="005F6D17" w:rsidRPr="005F6D17">
        <w:rPr>
          <w:bCs/>
        </w:rPr>
        <w:t>u</w:t>
      </w:r>
      <w:r w:rsidRPr="005F6D17">
        <w:rPr>
          <w:bCs/>
        </w:rPr>
        <w:t xml:space="preserve">ser </w:t>
      </w:r>
      <w:r w:rsidR="005F6D17" w:rsidRPr="005F6D17">
        <w:rPr>
          <w:bCs/>
        </w:rPr>
        <w:t>g</w:t>
      </w:r>
      <w:r w:rsidRPr="005F6D17">
        <w:rPr>
          <w:bCs/>
        </w:rPr>
        <w:t>uides</w:t>
      </w:r>
      <w:r>
        <w:t xml:space="preserve"> for the Self-Driving Car Studio.</w:t>
      </w:r>
    </w:p>
    <w:p w14:paraId="61C67B2F" w14:textId="59366E3C" w:rsidR="004F4C33" w:rsidRDefault="004F4C33" w:rsidP="009732B1">
      <w:pPr>
        <w:pStyle w:val="QuanserHeading1"/>
      </w:pPr>
      <w:bookmarkStart w:id="6" w:name="_Toc121409305"/>
      <w:r>
        <w:t>D. Network Wiring Setup</w:t>
      </w:r>
      <w:bookmarkEnd w:id="6"/>
    </w:p>
    <w:p w14:paraId="7F213EAA" w14:textId="4E2B06A6" w:rsidR="00617CA0" w:rsidRDefault="00617CA0" w:rsidP="00617CA0">
      <w:pPr>
        <w:pStyle w:val="QuanserNormal"/>
      </w:pPr>
      <w:r>
        <w:t xml:space="preserve">The Self-Driving Car Studio comes with a high-performance router. It is pre-configured to use both 2.4GHz and 5GHz bands for multiple PCs and autonomous vehicles. Figure 6 shows a general network connectivity map, where the QCars and provided Traffic Lights connect to the router on boot automatically using Wi-Fi. </w:t>
      </w:r>
    </w:p>
    <w:p w14:paraId="167094D1" w14:textId="79347D4A" w:rsidR="004F4C33" w:rsidRDefault="00617CA0" w:rsidP="004F4C33">
      <w:pPr>
        <w:pStyle w:val="QuanserNormal"/>
      </w:pPr>
      <w:r w:rsidRPr="00617CA0">
        <w:rPr>
          <w:noProof/>
        </w:rPr>
        <w:drawing>
          <wp:inline distT="0" distB="0" distL="0" distR="0" wp14:anchorId="1C7E0164" wp14:editId="14838256">
            <wp:extent cx="5943600" cy="349377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19"/>
                    <a:stretch>
                      <a:fillRect/>
                    </a:stretch>
                  </pic:blipFill>
                  <pic:spPr>
                    <a:xfrm>
                      <a:off x="0" y="0"/>
                      <a:ext cx="5943600" cy="3493770"/>
                    </a:xfrm>
                    <a:prstGeom prst="rect">
                      <a:avLst/>
                    </a:prstGeom>
                  </pic:spPr>
                </pic:pic>
              </a:graphicData>
            </a:graphic>
          </wp:inline>
        </w:drawing>
      </w:r>
    </w:p>
    <w:p w14:paraId="6DB776DE" w14:textId="3B63DAAD" w:rsidR="00617CA0" w:rsidRDefault="00617CA0" w:rsidP="00617CA0">
      <w:pPr>
        <w:pStyle w:val="QuanserFigure"/>
      </w:pPr>
      <w:r w:rsidRPr="00566A6D">
        <w:t xml:space="preserve">Figure </w:t>
      </w:r>
      <w:r>
        <w:t>6</w:t>
      </w:r>
      <w:r w:rsidRPr="00566A6D">
        <w:t xml:space="preserve">: Basic Network Connectivity Map for the Self-Driving </w:t>
      </w:r>
      <w:r>
        <w:t xml:space="preserve">Car </w:t>
      </w:r>
      <w:r w:rsidRPr="00566A6D">
        <w:t>Studio</w:t>
      </w:r>
    </w:p>
    <w:p w14:paraId="693157EA" w14:textId="1F7DC7A5" w:rsidR="004F4C33" w:rsidRDefault="004F4C33" w:rsidP="004F4C33">
      <w:pPr>
        <w:pStyle w:val="QuanserNormal"/>
      </w:pPr>
    </w:p>
    <w:p w14:paraId="3760C142" w14:textId="15E2E349" w:rsidR="00617CA0" w:rsidRDefault="00617CA0" w:rsidP="004F4C33">
      <w:pPr>
        <w:pStyle w:val="QuanserNormal"/>
      </w:pPr>
    </w:p>
    <w:p w14:paraId="3C3626FC" w14:textId="0482659F" w:rsidR="00617CA0" w:rsidRDefault="00617CA0" w:rsidP="004F4C33">
      <w:pPr>
        <w:pStyle w:val="QuanserNormal"/>
      </w:pPr>
    </w:p>
    <w:p w14:paraId="19813099" w14:textId="0C321B07" w:rsidR="00617CA0" w:rsidRDefault="00617CA0" w:rsidP="004F4C33">
      <w:pPr>
        <w:pStyle w:val="QuanserNormal"/>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9"/>
        <w:gridCol w:w="3177"/>
        <w:gridCol w:w="3170"/>
      </w:tblGrid>
      <w:tr w:rsidR="00617CA0" w14:paraId="44119CD0" w14:textId="77777777" w:rsidTr="00BA5C8A">
        <w:tc>
          <w:tcPr>
            <w:tcW w:w="3229" w:type="dxa"/>
            <w:vAlign w:val="center"/>
          </w:tcPr>
          <w:p w14:paraId="2906971F" w14:textId="416C0B81" w:rsidR="00617CA0" w:rsidRDefault="00617CA0" w:rsidP="00617CA0">
            <w:pPr>
              <w:pStyle w:val="QuanserNormal"/>
              <w:jc w:val="center"/>
            </w:pPr>
            <w:r>
              <w:rPr>
                <w:noProof/>
              </w:rPr>
              <w:lastRenderedPageBreak/>
              <w:drawing>
                <wp:inline distT="114300" distB="114300" distL="114300" distR="114300" wp14:anchorId="690223D0" wp14:editId="1224CC24">
                  <wp:extent cx="1913860" cy="1360968"/>
                  <wp:effectExtent l="0" t="0" r="0" b="0"/>
                  <wp:docPr id="9" name="image4.jpg" descr="A picture containing text, electronics, router&#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4.jpg" descr="A picture containing text, electronics, router&#10;&#10;Description automatically generated"/>
                          <pic:cNvPicPr preferRelativeResize="0"/>
                        </pic:nvPicPr>
                        <pic:blipFill>
                          <a:blip r:embed="rId20"/>
                          <a:srcRect/>
                          <a:stretch>
                            <a:fillRect/>
                          </a:stretch>
                        </pic:blipFill>
                        <pic:spPr>
                          <a:xfrm>
                            <a:off x="0" y="0"/>
                            <a:ext cx="1918175" cy="1364037"/>
                          </a:xfrm>
                          <a:prstGeom prst="rect">
                            <a:avLst/>
                          </a:prstGeom>
                          <a:ln/>
                        </pic:spPr>
                      </pic:pic>
                    </a:graphicData>
                  </a:graphic>
                </wp:inline>
              </w:drawing>
            </w:r>
          </w:p>
        </w:tc>
        <w:tc>
          <w:tcPr>
            <w:tcW w:w="3177" w:type="dxa"/>
            <w:vAlign w:val="center"/>
          </w:tcPr>
          <w:p w14:paraId="7CE050E2" w14:textId="4F5E3D53" w:rsidR="00617CA0" w:rsidRDefault="00617CA0" w:rsidP="00BA5C8A">
            <w:pPr>
              <w:pStyle w:val="QuanserNormal"/>
              <w:jc w:val="center"/>
            </w:pPr>
            <w:r>
              <w:rPr>
                <w:noProof/>
              </w:rPr>
              <w:drawing>
                <wp:inline distT="114300" distB="114300" distL="114300" distR="114300" wp14:anchorId="3573AC2F" wp14:editId="31A167F5">
                  <wp:extent cx="1403498" cy="1669311"/>
                  <wp:effectExtent l="0" t="0" r="0" b="0"/>
                  <wp:docPr id="11" name="image5.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5.jpg" descr="Text&#10;&#10;Description automatically generated"/>
                          <pic:cNvPicPr preferRelativeResize="0"/>
                        </pic:nvPicPr>
                        <pic:blipFill>
                          <a:blip r:embed="rId21"/>
                          <a:srcRect/>
                          <a:stretch>
                            <a:fillRect/>
                          </a:stretch>
                        </pic:blipFill>
                        <pic:spPr>
                          <a:xfrm>
                            <a:off x="0" y="0"/>
                            <a:ext cx="1406626" cy="1673031"/>
                          </a:xfrm>
                          <a:prstGeom prst="rect">
                            <a:avLst/>
                          </a:prstGeom>
                          <a:ln/>
                        </pic:spPr>
                      </pic:pic>
                    </a:graphicData>
                  </a:graphic>
                </wp:inline>
              </w:drawing>
            </w:r>
          </w:p>
        </w:tc>
        <w:tc>
          <w:tcPr>
            <w:tcW w:w="3170" w:type="dxa"/>
            <w:vAlign w:val="center"/>
          </w:tcPr>
          <w:p w14:paraId="448BD906" w14:textId="67A9EC07" w:rsidR="00617CA0" w:rsidRDefault="00617CA0" w:rsidP="00617CA0">
            <w:pPr>
              <w:pStyle w:val="QuanserNormal"/>
              <w:jc w:val="center"/>
            </w:pPr>
            <w:r>
              <w:rPr>
                <w:noProof/>
              </w:rPr>
              <w:drawing>
                <wp:inline distT="114300" distB="114300" distL="114300" distR="114300" wp14:anchorId="7CD0C5BF" wp14:editId="703F1E3B">
                  <wp:extent cx="1148316" cy="563525"/>
                  <wp:effectExtent l="0" t="0" r="0" b="0"/>
                  <wp:docPr id="13" name="image3.jpg" descr="A picture containing cable, connector&#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3.jpg" descr="A picture containing cable, connector&#10;&#10;Description automatically generated"/>
                          <pic:cNvPicPr preferRelativeResize="0"/>
                        </pic:nvPicPr>
                        <pic:blipFill>
                          <a:blip r:embed="rId22"/>
                          <a:srcRect/>
                          <a:stretch>
                            <a:fillRect/>
                          </a:stretch>
                        </pic:blipFill>
                        <pic:spPr>
                          <a:xfrm>
                            <a:off x="0" y="0"/>
                            <a:ext cx="1152763" cy="565707"/>
                          </a:xfrm>
                          <a:prstGeom prst="rect">
                            <a:avLst/>
                          </a:prstGeom>
                          <a:ln/>
                        </pic:spPr>
                      </pic:pic>
                    </a:graphicData>
                  </a:graphic>
                </wp:inline>
              </w:drawing>
            </w:r>
          </w:p>
        </w:tc>
      </w:tr>
      <w:tr w:rsidR="00617CA0" w14:paraId="121E5907" w14:textId="77777777" w:rsidTr="00BA5C8A">
        <w:tc>
          <w:tcPr>
            <w:tcW w:w="3229" w:type="dxa"/>
            <w:vAlign w:val="center"/>
          </w:tcPr>
          <w:p w14:paraId="72B9A509" w14:textId="3B9F6E65" w:rsidR="00617CA0" w:rsidRDefault="00617CA0" w:rsidP="00617CA0">
            <w:pPr>
              <w:pStyle w:val="QuanserNormal"/>
              <w:ind w:left="720"/>
            </w:pPr>
            <w:r>
              <w:t>a. provided router</w:t>
            </w:r>
          </w:p>
        </w:tc>
        <w:tc>
          <w:tcPr>
            <w:tcW w:w="3177" w:type="dxa"/>
            <w:vAlign w:val="center"/>
          </w:tcPr>
          <w:p w14:paraId="56FD436D" w14:textId="0EE66AF8" w:rsidR="00617CA0" w:rsidRDefault="00617CA0" w:rsidP="00617CA0">
            <w:pPr>
              <w:pStyle w:val="QuanserNormal"/>
              <w:jc w:val="center"/>
            </w:pPr>
            <w:r>
              <w:t>b. router power supply</w:t>
            </w:r>
          </w:p>
        </w:tc>
        <w:tc>
          <w:tcPr>
            <w:tcW w:w="3170" w:type="dxa"/>
            <w:vAlign w:val="center"/>
          </w:tcPr>
          <w:p w14:paraId="4D10A1DC" w14:textId="1BB9BEAF" w:rsidR="00617CA0" w:rsidRDefault="00617CA0" w:rsidP="00617CA0">
            <w:pPr>
              <w:pStyle w:val="QuanserNormal"/>
              <w:jc w:val="center"/>
            </w:pPr>
            <w:r>
              <w:t>c. ethernet cable</w:t>
            </w:r>
          </w:p>
        </w:tc>
      </w:tr>
      <w:tr w:rsidR="00617CA0" w14:paraId="2AB65273" w14:textId="77777777" w:rsidTr="00BA5C8A">
        <w:tc>
          <w:tcPr>
            <w:tcW w:w="9576" w:type="dxa"/>
            <w:gridSpan w:val="3"/>
            <w:vAlign w:val="center"/>
          </w:tcPr>
          <w:p w14:paraId="30DD0930" w14:textId="449C4A17" w:rsidR="00617CA0" w:rsidRDefault="00617CA0" w:rsidP="00617CA0">
            <w:pPr>
              <w:pStyle w:val="QuanserNormal"/>
              <w:jc w:val="center"/>
            </w:pPr>
            <w:r>
              <w:rPr>
                <w:noProof/>
              </w:rPr>
              <w:drawing>
                <wp:inline distT="114300" distB="114300" distL="114300" distR="114300" wp14:anchorId="3AD33264" wp14:editId="1F522B54">
                  <wp:extent cx="4869712" cy="1701210"/>
                  <wp:effectExtent l="0" t="0" r="0" b="0"/>
                  <wp:docPr id="14" name="image10.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10.png" descr="A picture containing text&#10;&#10;Description automatically generated"/>
                          <pic:cNvPicPr preferRelativeResize="0"/>
                        </pic:nvPicPr>
                        <pic:blipFill rotWithShape="1">
                          <a:blip r:embed="rId23"/>
                          <a:srcRect t="36562" b="12100"/>
                          <a:stretch/>
                        </pic:blipFill>
                        <pic:spPr bwMode="auto">
                          <a:xfrm>
                            <a:off x="0" y="0"/>
                            <a:ext cx="4892006" cy="1708998"/>
                          </a:xfrm>
                          <a:prstGeom prst="rect">
                            <a:avLst/>
                          </a:prstGeom>
                          <a:ln>
                            <a:noFill/>
                          </a:ln>
                          <a:extLst>
                            <a:ext uri="{53640926-AAD7-44D8-BBD7-CCE9431645EC}">
                              <a14:shadowObscured xmlns:a14="http://schemas.microsoft.com/office/drawing/2010/main"/>
                            </a:ext>
                          </a:extLst>
                        </pic:spPr>
                      </pic:pic>
                    </a:graphicData>
                  </a:graphic>
                </wp:inline>
              </w:drawing>
            </w:r>
          </w:p>
        </w:tc>
      </w:tr>
      <w:tr w:rsidR="00617CA0" w14:paraId="6E10CF5C" w14:textId="77777777" w:rsidTr="00BA5C8A">
        <w:tc>
          <w:tcPr>
            <w:tcW w:w="9576" w:type="dxa"/>
            <w:gridSpan w:val="3"/>
            <w:vAlign w:val="center"/>
          </w:tcPr>
          <w:p w14:paraId="789E5ADD" w14:textId="7EB516E2" w:rsidR="00617CA0" w:rsidRDefault="00617CA0" w:rsidP="00617CA0">
            <w:pPr>
              <w:pStyle w:val="QuanserNormal"/>
              <w:jc w:val="center"/>
            </w:pPr>
            <w:r>
              <w:t>d. wiring the router</w:t>
            </w:r>
          </w:p>
        </w:tc>
      </w:tr>
      <w:tr w:rsidR="00617CA0" w14:paraId="50EA9B1B" w14:textId="77777777" w:rsidTr="00BA5C8A">
        <w:tc>
          <w:tcPr>
            <w:tcW w:w="9576" w:type="dxa"/>
            <w:gridSpan w:val="3"/>
            <w:vAlign w:val="center"/>
          </w:tcPr>
          <w:p w14:paraId="20F422DF" w14:textId="2A160394" w:rsidR="00617CA0" w:rsidRDefault="00617CA0" w:rsidP="00617CA0">
            <w:pPr>
              <w:pStyle w:val="QuanserFigure"/>
            </w:pPr>
            <w:r>
              <w:t>Figure 7. Router parts and wiring</w:t>
            </w:r>
          </w:p>
        </w:tc>
      </w:tr>
    </w:tbl>
    <w:p w14:paraId="5A99F712" w14:textId="77777777" w:rsidR="004F4C33" w:rsidRDefault="004F4C33" w:rsidP="004F4C33">
      <w:pPr>
        <w:pStyle w:val="QuanserNormal"/>
      </w:pPr>
      <w:r>
        <w:t>Set up sequence:</w:t>
      </w:r>
    </w:p>
    <w:p w14:paraId="7494BCC8" w14:textId="08AC8EEA" w:rsidR="00BA5C8A" w:rsidRDefault="004F4C33" w:rsidP="00BA5C8A">
      <w:pPr>
        <w:pStyle w:val="QuanserNormal"/>
        <w:numPr>
          <w:ilvl w:val="0"/>
          <w:numId w:val="14"/>
        </w:numPr>
      </w:pPr>
      <w:r>
        <w:t>Connect the power supply (</w:t>
      </w:r>
      <w:r w:rsidR="00BA5C8A">
        <w:t>Figure 7</w:t>
      </w:r>
      <w:r>
        <w:t>b) provided with the router to the power port on the back of the router (</w:t>
      </w:r>
      <w:r w:rsidR="00BA5C8A">
        <w:t>Figure 7</w:t>
      </w:r>
      <w:r>
        <w:t xml:space="preserve">d). </w:t>
      </w:r>
    </w:p>
    <w:p w14:paraId="59E33693" w14:textId="0651FA15" w:rsidR="004F4C33" w:rsidRDefault="004F4C33" w:rsidP="00BA5C8A">
      <w:pPr>
        <w:pStyle w:val="QuanserNormal"/>
        <w:numPr>
          <w:ilvl w:val="0"/>
          <w:numId w:val="14"/>
        </w:numPr>
        <w:spacing w:before="0" w:after="240"/>
      </w:pPr>
      <w:r>
        <w:t>Connect the ground control station PC to the router by using the provided ethernet cable (</w:t>
      </w:r>
      <w:r w:rsidR="00BA5C8A">
        <w:t>Figure 7</w:t>
      </w:r>
      <w:r>
        <w:t>c) and one of the four ports on the back of the router labelled 1 to 4 (</w:t>
      </w:r>
      <w:r w:rsidR="00BA5C8A">
        <w:t>Figure 7</w:t>
      </w:r>
      <w:r>
        <w:t xml:space="preserve">d). </w:t>
      </w:r>
    </w:p>
    <w:tbl>
      <w:tblPr>
        <w:tblW w:w="94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6"/>
      </w:tblGrid>
      <w:tr w:rsidR="004F4C33" w14:paraId="1C028518" w14:textId="77777777" w:rsidTr="00BA5C8A">
        <w:tc>
          <w:tcPr>
            <w:tcW w:w="9456" w:type="dxa"/>
            <w:tcBorders>
              <w:top w:val="single" w:sz="8" w:space="0" w:color="FFFFFF"/>
              <w:left w:val="single" w:sz="8" w:space="0" w:color="FFFFFF"/>
              <w:bottom w:val="single" w:sz="8" w:space="0" w:color="FFFFFF"/>
              <w:right w:val="single" w:sz="8" w:space="0" w:color="FFFFFF"/>
            </w:tcBorders>
            <w:shd w:val="clear" w:color="auto" w:fill="EFEFEF"/>
            <w:tcMar>
              <w:top w:w="100" w:type="dxa"/>
              <w:left w:w="100" w:type="dxa"/>
              <w:bottom w:w="100" w:type="dxa"/>
              <w:right w:w="100" w:type="dxa"/>
            </w:tcMar>
          </w:tcPr>
          <w:p w14:paraId="444812B5" w14:textId="77777777" w:rsidR="004F4C33" w:rsidRDefault="004F4C33" w:rsidP="00BA5C8A">
            <w:pPr>
              <w:pStyle w:val="QuanserNormal"/>
              <w:spacing w:before="0"/>
            </w:pPr>
            <w:r>
              <w:rPr>
                <w:b/>
                <w:color w:val="CC0000"/>
              </w:rPr>
              <w:t>Note: DO NOT</w:t>
            </w:r>
            <w:r>
              <w:t xml:space="preserve"> use the yellow port labelled WAN to connect to the ground control station PC.  This port is used to provide an internet connection to the router, which is not recommended, as the router is configured to optimize local traffic only.</w:t>
            </w:r>
          </w:p>
        </w:tc>
      </w:tr>
    </w:tbl>
    <w:p w14:paraId="72DD5D07" w14:textId="354D2529" w:rsidR="004F4C33" w:rsidRDefault="004F4C33" w:rsidP="00BA5C8A">
      <w:pPr>
        <w:pStyle w:val="QuanserNormal"/>
        <w:numPr>
          <w:ilvl w:val="0"/>
          <w:numId w:val="14"/>
        </w:numPr>
        <w:spacing w:after="240"/>
      </w:pPr>
      <w:r>
        <w:t xml:space="preserve">Connect the other end of the ethernet cable directly into the ground control station PC using the Ethernet port at the bottom (the </w:t>
      </w:r>
      <w:r w:rsidR="00BA5C8A">
        <w:t xml:space="preserve">primary network </w:t>
      </w:r>
      <w:r>
        <w:t xml:space="preserve">port, see </w:t>
      </w:r>
      <w:r w:rsidR="00BA5C8A">
        <w:t>Figure 4</w:t>
      </w:r>
      <w:r>
        <w:t xml:space="preserve">). </w:t>
      </w:r>
    </w:p>
    <w:tbl>
      <w:tblPr>
        <w:tblW w:w="94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6"/>
      </w:tblGrid>
      <w:tr w:rsidR="004F4C33" w14:paraId="55A0A2DA" w14:textId="77777777" w:rsidTr="00BA5C8A">
        <w:tc>
          <w:tcPr>
            <w:tcW w:w="9456" w:type="dxa"/>
            <w:tcBorders>
              <w:top w:val="single" w:sz="8" w:space="0" w:color="FFFFFF"/>
              <w:left w:val="single" w:sz="8" w:space="0" w:color="FFFFFF"/>
              <w:bottom w:val="single" w:sz="8" w:space="0" w:color="FFFFFF"/>
              <w:right w:val="single" w:sz="8" w:space="0" w:color="FFFFFF"/>
            </w:tcBorders>
            <w:shd w:val="clear" w:color="auto" w:fill="EFEFEF"/>
            <w:tcMar>
              <w:top w:w="100" w:type="dxa"/>
              <w:left w:w="100" w:type="dxa"/>
              <w:bottom w:w="100" w:type="dxa"/>
              <w:right w:w="100" w:type="dxa"/>
            </w:tcMar>
          </w:tcPr>
          <w:p w14:paraId="04E4B92D" w14:textId="77777777" w:rsidR="004F4C33" w:rsidRDefault="004F4C33" w:rsidP="00BA5C8A">
            <w:pPr>
              <w:pStyle w:val="QuanserNormal"/>
              <w:spacing w:before="0"/>
            </w:pPr>
            <w:r>
              <w:rPr>
                <w:b/>
                <w:color w:val="CC0000"/>
              </w:rPr>
              <w:t>Note: DO NOT</w:t>
            </w:r>
            <w:r>
              <w:t xml:space="preserve"> use an ethernet switch or any other device between the router and the ground control station PC</w:t>
            </w:r>
          </w:p>
        </w:tc>
      </w:tr>
    </w:tbl>
    <w:p w14:paraId="0E94652F" w14:textId="2B44955E" w:rsidR="004F4C33" w:rsidRDefault="004F4C33" w:rsidP="004F4C33">
      <w:pPr>
        <w:pStyle w:val="QuanserNormal"/>
      </w:pPr>
      <w:r>
        <w:t xml:space="preserve">Turn on the router. After a few minutes, the lights on the front of the router (Figure </w:t>
      </w:r>
      <w:r w:rsidR="00BA5C8A">
        <w:t>7</w:t>
      </w:r>
      <w:r>
        <w:t xml:space="preserve">a) should start flashing with a white light to indicate to the user that the </w:t>
      </w:r>
      <w:r w:rsidR="00BA5C8A">
        <w:t>ports</w:t>
      </w:r>
      <w:r>
        <w:t xml:space="preserve"> are active.</w:t>
      </w:r>
    </w:p>
    <w:p w14:paraId="6DFA6356" w14:textId="77777777" w:rsidR="004F4C33" w:rsidRDefault="004F4C33" w:rsidP="009D0423">
      <w:pPr>
        <w:pStyle w:val="QuanserHeading1"/>
      </w:pPr>
      <w:bookmarkStart w:id="7" w:name="_Toc121409307"/>
      <w:r>
        <w:lastRenderedPageBreak/>
        <w:t>E. Connectivity Test</w:t>
      </w:r>
      <w:bookmarkEnd w:id="7"/>
      <w:r>
        <w:t xml:space="preserve"> </w:t>
      </w:r>
    </w:p>
    <w:p w14:paraId="39C1BAFA" w14:textId="0DEEF36F" w:rsidR="004F4C33" w:rsidRDefault="004F4C33" w:rsidP="004F4C33">
      <w:pPr>
        <w:pStyle w:val="QuanserNormal"/>
      </w:pPr>
      <w:r>
        <w:t xml:space="preserve">Once the network wiring has been completed you can power on the QCar and use the ping test to confirm connectivity between the QCar and the Ground Station. In </w:t>
      </w:r>
      <w:r>
        <w:fldChar w:fldCharType="begin"/>
      </w:r>
      <w:r>
        <w:instrText xml:space="preserve"> REF _Ref121408186 \h  \* MERGEFORMAT </w:instrText>
      </w:r>
      <w:r>
        <w:fldChar w:fldCharType="separate"/>
      </w:r>
      <w:r w:rsidRPr="00E91098">
        <w:rPr>
          <w:sz w:val="20"/>
          <w:szCs w:val="20"/>
        </w:rPr>
        <w:t xml:space="preserve">Figure </w:t>
      </w:r>
      <w:r w:rsidRPr="00E91098">
        <w:rPr>
          <w:noProof/>
          <w:sz w:val="20"/>
          <w:szCs w:val="20"/>
        </w:rPr>
        <w:t>7</w:t>
      </w:r>
      <w:r>
        <w:fldChar w:fldCharType="end"/>
      </w:r>
      <w:r>
        <w:t xml:space="preserve"> the connectivity test was done using the IPv4 address of the QCar which can be found on the LCD display,</w:t>
      </w:r>
    </w:p>
    <w:p w14:paraId="22FD9070" w14:textId="157CEEAA" w:rsidR="009D0423" w:rsidRDefault="009D0423" w:rsidP="009D0423">
      <w:pPr>
        <w:pStyle w:val="QuanserNormal"/>
        <w:jc w:val="center"/>
      </w:pPr>
      <w:r>
        <w:rPr>
          <w:noProof/>
        </w:rPr>
        <w:drawing>
          <wp:inline distT="114300" distB="114300" distL="114300" distR="114300" wp14:anchorId="59D32930" wp14:editId="14DFF3F3">
            <wp:extent cx="2857500" cy="2905125"/>
            <wp:effectExtent l="0" t="0" r="0" b="0"/>
            <wp:docPr id="12" name="image9.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9.jpg" descr="Text&#10;&#10;Description automatically generated"/>
                    <pic:cNvPicPr preferRelativeResize="0"/>
                  </pic:nvPicPr>
                  <pic:blipFill>
                    <a:blip r:embed="rId24"/>
                    <a:srcRect r="48892" b="10818"/>
                    <a:stretch>
                      <a:fillRect/>
                    </a:stretch>
                  </pic:blipFill>
                  <pic:spPr>
                    <a:xfrm>
                      <a:off x="0" y="0"/>
                      <a:ext cx="2857500" cy="2905125"/>
                    </a:xfrm>
                    <a:prstGeom prst="rect">
                      <a:avLst/>
                    </a:prstGeom>
                    <a:ln/>
                  </pic:spPr>
                </pic:pic>
              </a:graphicData>
            </a:graphic>
          </wp:inline>
        </w:drawing>
      </w:r>
    </w:p>
    <w:p w14:paraId="74DCB8BC" w14:textId="28588876" w:rsidR="009D0423" w:rsidRDefault="009D0423" w:rsidP="009D0423">
      <w:pPr>
        <w:pStyle w:val="QuanserNormal"/>
        <w:jc w:val="center"/>
        <w:rPr>
          <w:sz w:val="20"/>
          <w:szCs w:val="20"/>
        </w:rPr>
      </w:pPr>
      <w:bookmarkStart w:id="8" w:name="_Ref121408186"/>
      <w:r w:rsidRPr="00E91098">
        <w:rPr>
          <w:sz w:val="20"/>
          <w:szCs w:val="20"/>
        </w:rPr>
        <w:t xml:space="preserve">Figure </w:t>
      </w:r>
      <w:r w:rsidRPr="00E91098">
        <w:rPr>
          <w:sz w:val="20"/>
          <w:szCs w:val="20"/>
        </w:rPr>
        <w:fldChar w:fldCharType="begin"/>
      </w:r>
      <w:r w:rsidRPr="00E91098">
        <w:rPr>
          <w:sz w:val="20"/>
          <w:szCs w:val="20"/>
        </w:rPr>
        <w:instrText xml:space="preserve"> SEQ Figure \* ARABIC </w:instrText>
      </w:r>
      <w:r w:rsidRPr="00E91098">
        <w:rPr>
          <w:sz w:val="20"/>
          <w:szCs w:val="20"/>
        </w:rPr>
        <w:fldChar w:fldCharType="separate"/>
      </w:r>
      <w:r>
        <w:rPr>
          <w:noProof/>
          <w:sz w:val="20"/>
          <w:szCs w:val="20"/>
        </w:rPr>
        <w:t>8</w:t>
      </w:r>
      <w:r w:rsidRPr="00E91098">
        <w:rPr>
          <w:sz w:val="20"/>
          <w:szCs w:val="20"/>
        </w:rPr>
        <w:fldChar w:fldCharType="end"/>
      </w:r>
      <w:bookmarkEnd w:id="8"/>
      <w:r w:rsidRPr="00E91098">
        <w:rPr>
          <w:sz w:val="20"/>
          <w:szCs w:val="20"/>
        </w:rPr>
        <w:t>: Sample ping test between PC and QCar using IPv4 address.</w:t>
      </w:r>
    </w:p>
    <w:p w14:paraId="7B14017B" w14:textId="4725EC37" w:rsidR="009D0423" w:rsidRDefault="004F4C33" w:rsidP="009D0423">
      <w:pPr>
        <w:pStyle w:val="QuanserHeading1"/>
      </w:pPr>
      <w:bookmarkStart w:id="9" w:name="_Toc121409308"/>
      <w:r>
        <w:t>F. Software</w:t>
      </w:r>
      <w:bookmarkEnd w:id="9"/>
      <w:r>
        <w:t xml:space="preserve"> </w:t>
      </w:r>
    </w:p>
    <w:p w14:paraId="14E3C390" w14:textId="37391F13" w:rsidR="009D0423" w:rsidRDefault="009D0423" w:rsidP="009D0423">
      <w:pPr>
        <w:pStyle w:val="QuanserNormal"/>
      </w:pPr>
      <w:r>
        <w:t xml:space="preserve">The Self Driving Car Studio includes a variety of research examples as well as teaching content. The teaching content is primarily focused on Python based labs accompanied with extensive Lab Guides. The research examples include numerous examples for MATLAB/Simulink, Python as well as ROS. </w:t>
      </w:r>
    </w:p>
    <w:p w14:paraId="692AD15D" w14:textId="616C83FB" w:rsidR="009D0423" w:rsidRDefault="009D0423" w:rsidP="009D0423">
      <w:pPr>
        <w:pStyle w:val="QuanserNormal"/>
      </w:pPr>
      <w:r>
        <w:t>To ensure functionality for the QCars, try running the hardware tests (also included with the research examples). You can run the hardware tests in either MATLAB/Simulink or Python. Find more information on how to do this by navigating to the following location</w:t>
      </w:r>
      <w:r w:rsidR="00FA1B53">
        <w:t xml:space="preserve"> in your Quanser folder. </w:t>
      </w:r>
    </w:p>
    <w:p w14:paraId="58368018" w14:textId="7B46EC9E" w:rsidR="00002E48" w:rsidRDefault="00FA1B53" w:rsidP="00002E48">
      <w:pPr>
        <w:pStyle w:val="QuanserNormal"/>
        <w:jc w:val="left"/>
      </w:pPr>
      <w:r>
        <w:t xml:space="preserve">&gt;&gt; Quanser &gt; </w:t>
      </w:r>
      <w:r w:rsidR="009D0423">
        <w:t xml:space="preserve">examples &gt; </w:t>
      </w:r>
      <w:proofErr w:type="spellStart"/>
      <w:r w:rsidR="00A061ED">
        <w:t>self_driving_car_studio</w:t>
      </w:r>
      <w:proofErr w:type="spellEnd"/>
      <w:r>
        <w:t xml:space="preserve"> &gt; </w:t>
      </w:r>
      <w:proofErr w:type="spellStart"/>
      <w:r w:rsidR="00A061ED">
        <w:t>qcar</w:t>
      </w:r>
      <w:proofErr w:type="spellEnd"/>
      <w:r w:rsidR="00A061ED">
        <w:t xml:space="preserve"> &gt; </w:t>
      </w:r>
      <w:proofErr w:type="spellStart"/>
      <w:r>
        <w:t>hardware</w:t>
      </w:r>
      <w:r w:rsidR="00D171EE">
        <w:t>_</w:t>
      </w:r>
      <w:r>
        <w:t>tests</w:t>
      </w:r>
      <w:proofErr w:type="spellEnd"/>
    </w:p>
    <w:p w14:paraId="68343DCE" w14:textId="77777777" w:rsidR="00002E48" w:rsidRDefault="00002E48">
      <w:pPr>
        <w:rPr>
          <w:rFonts w:ascii="Raleway" w:hAnsi="Raleway"/>
          <w:color w:val="2B2B2B"/>
          <w:lang w:eastAsia="en-CA"/>
        </w:rPr>
      </w:pPr>
      <w:r>
        <w:br w:type="page"/>
      </w:r>
    </w:p>
    <w:p w14:paraId="3734098A" w14:textId="77777777" w:rsidR="00002E48" w:rsidRDefault="00002E48" w:rsidP="00002E48">
      <w:pPr>
        <w:jc w:val="center"/>
      </w:pPr>
    </w:p>
    <w:p w14:paraId="625EB6B7" w14:textId="77777777" w:rsidR="00002E48" w:rsidRDefault="00002E48" w:rsidP="00002E48">
      <w:pPr>
        <w:jc w:val="center"/>
      </w:pPr>
    </w:p>
    <w:p w14:paraId="66948489" w14:textId="77777777" w:rsidR="00002E48" w:rsidRDefault="00002E48" w:rsidP="00002E48">
      <w:pPr>
        <w:jc w:val="center"/>
      </w:pPr>
    </w:p>
    <w:p w14:paraId="6AAD77D9" w14:textId="4512FFCB" w:rsidR="00002E48" w:rsidRDefault="00002E48" w:rsidP="00002E48">
      <w:pPr>
        <w:jc w:val="center"/>
      </w:pPr>
    </w:p>
    <w:p w14:paraId="04EBEE35" w14:textId="6A1E2A76" w:rsidR="00002E48" w:rsidRDefault="00002E48" w:rsidP="00002E48">
      <w:pPr>
        <w:jc w:val="center"/>
      </w:pPr>
    </w:p>
    <w:p w14:paraId="224FEE73" w14:textId="6F7B75BC" w:rsidR="00002E48" w:rsidRDefault="00002E48" w:rsidP="00002E48">
      <w:pPr>
        <w:jc w:val="center"/>
      </w:pPr>
    </w:p>
    <w:p w14:paraId="6E60A3D5" w14:textId="0C7A0A02" w:rsidR="00002E48" w:rsidRDefault="00002E48" w:rsidP="00002E48">
      <w:pPr>
        <w:jc w:val="center"/>
      </w:pPr>
    </w:p>
    <w:p w14:paraId="40DEAA4B" w14:textId="3937E899" w:rsidR="00002E48" w:rsidRDefault="00002E48" w:rsidP="00002E48">
      <w:pPr>
        <w:jc w:val="center"/>
      </w:pPr>
    </w:p>
    <w:p w14:paraId="30E2F7E5" w14:textId="0E4CDC85" w:rsidR="00002E48" w:rsidRDefault="00002E48" w:rsidP="00002E48">
      <w:pPr>
        <w:jc w:val="center"/>
      </w:pPr>
    </w:p>
    <w:p w14:paraId="35B48301" w14:textId="6912890A" w:rsidR="00002E48" w:rsidRDefault="00002E48" w:rsidP="00002E48">
      <w:pPr>
        <w:jc w:val="center"/>
      </w:pPr>
    </w:p>
    <w:p w14:paraId="07203002" w14:textId="78DE7B5D" w:rsidR="00002E48" w:rsidRDefault="00002E48" w:rsidP="00002E48">
      <w:pPr>
        <w:jc w:val="center"/>
      </w:pPr>
    </w:p>
    <w:p w14:paraId="0A2F994C" w14:textId="5F18AB7C" w:rsidR="00002E48" w:rsidRDefault="00002E48" w:rsidP="00002E48">
      <w:pPr>
        <w:jc w:val="center"/>
      </w:pPr>
    </w:p>
    <w:p w14:paraId="50779AB3" w14:textId="17769906" w:rsidR="00002E48" w:rsidRDefault="00002E48" w:rsidP="00002E48">
      <w:pPr>
        <w:jc w:val="center"/>
      </w:pPr>
    </w:p>
    <w:p w14:paraId="3BD94669" w14:textId="196EEBB6" w:rsidR="00002E48" w:rsidRDefault="00002E48" w:rsidP="00002E48">
      <w:pPr>
        <w:jc w:val="center"/>
      </w:pPr>
    </w:p>
    <w:p w14:paraId="4F55561F" w14:textId="77777777" w:rsidR="00002E48" w:rsidRDefault="00002E48" w:rsidP="00002E48">
      <w:pPr>
        <w:jc w:val="center"/>
      </w:pPr>
    </w:p>
    <w:p w14:paraId="1BDBB83F" w14:textId="77777777" w:rsidR="00002E48" w:rsidRDefault="00002E48" w:rsidP="00002E48">
      <w:pPr>
        <w:jc w:val="center"/>
      </w:pPr>
    </w:p>
    <w:p w14:paraId="5737F864" w14:textId="77777777" w:rsidR="00002E48" w:rsidRDefault="00002E48" w:rsidP="00002E48">
      <w:pPr>
        <w:jc w:val="center"/>
      </w:pPr>
    </w:p>
    <w:p w14:paraId="1940F450" w14:textId="77777777" w:rsidR="00002E48" w:rsidRDefault="00002E48" w:rsidP="00002E48">
      <w:pPr>
        <w:jc w:val="center"/>
      </w:pPr>
    </w:p>
    <w:p w14:paraId="6BE96EB0" w14:textId="77777777" w:rsidR="00002E48" w:rsidRDefault="00002E48" w:rsidP="00002E48">
      <w:pPr>
        <w:jc w:val="center"/>
      </w:pPr>
    </w:p>
    <w:p w14:paraId="754836AB" w14:textId="77777777" w:rsidR="00002E48" w:rsidRDefault="00002E48" w:rsidP="00002E48">
      <w:pPr>
        <w:jc w:val="center"/>
      </w:pPr>
    </w:p>
    <w:p w14:paraId="6E662B24" w14:textId="77777777" w:rsidR="00002E48" w:rsidRDefault="00002E48" w:rsidP="00002E48">
      <w:pPr>
        <w:jc w:val="center"/>
      </w:pPr>
      <w:r>
        <w:t>© Quanser Inc. All rights reserved.</w:t>
      </w:r>
    </w:p>
    <w:p w14:paraId="6091E901" w14:textId="77777777" w:rsidR="00002E48" w:rsidRDefault="00002E48" w:rsidP="00002E48">
      <w:pPr>
        <w:jc w:val="center"/>
      </w:pPr>
    </w:p>
    <w:p w14:paraId="58A4BEFA" w14:textId="77777777" w:rsidR="00002E48" w:rsidRDefault="00002E48" w:rsidP="00002E48">
      <w:pPr>
        <w:jc w:val="center"/>
      </w:pPr>
    </w:p>
    <w:p w14:paraId="433F6113" w14:textId="77777777" w:rsidR="00002E48" w:rsidRDefault="00002E48" w:rsidP="00002E48">
      <w:pPr>
        <w:jc w:val="center"/>
      </w:pPr>
      <w:r>
        <w:rPr>
          <w:noProof/>
        </w:rPr>
        <w:drawing>
          <wp:inline distT="114300" distB="114300" distL="114300" distR="114300" wp14:anchorId="3ADCDB5E" wp14:editId="45D88116">
            <wp:extent cx="2200275" cy="631913"/>
            <wp:effectExtent l="0" t="0" r="0" b="0"/>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Logo, company name&#10;&#10;Description automatically generated"/>
                    <pic:cNvPicPr preferRelativeResize="0"/>
                  </pic:nvPicPr>
                  <pic:blipFill>
                    <a:blip r:embed="rId25"/>
                    <a:srcRect/>
                    <a:stretch>
                      <a:fillRect/>
                    </a:stretch>
                  </pic:blipFill>
                  <pic:spPr>
                    <a:xfrm>
                      <a:off x="0" y="0"/>
                      <a:ext cx="2200275" cy="631913"/>
                    </a:xfrm>
                    <a:prstGeom prst="rect">
                      <a:avLst/>
                    </a:prstGeom>
                    <a:ln/>
                  </pic:spPr>
                </pic:pic>
              </a:graphicData>
            </a:graphic>
          </wp:inline>
        </w:drawing>
      </w:r>
    </w:p>
    <w:p w14:paraId="717BF116" w14:textId="77777777" w:rsidR="00002E48" w:rsidRDefault="00002E48" w:rsidP="00002E48">
      <w:pPr>
        <w:jc w:val="center"/>
      </w:pPr>
      <w:r>
        <w:t>Solutions for teaching and research. Made in Canada.</w:t>
      </w:r>
    </w:p>
    <w:p w14:paraId="53AAA8CA" w14:textId="77777777" w:rsidR="004F4C33" w:rsidRDefault="004F4C33" w:rsidP="004F4C33">
      <w:pPr>
        <w:pStyle w:val="QuanserNormal"/>
      </w:pPr>
    </w:p>
    <w:p w14:paraId="3718AF85" w14:textId="1EBE8143" w:rsidR="004F4C33" w:rsidRDefault="004F4C33" w:rsidP="004F4C33">
      <w:pPr>
        <w:pStyle w:val="QuanserNormal"/>
      </w:pPr>
    </w:p>
    <w:sectPr w:rsidR="004F4C33" w:rsidSect="00EF4BD8">
      <w:footerReference w:type="default" r:id="rId26"/>
      <w:headerReference w:type="first" r:id="rId2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8F9CB" w14:textId="77777777" w:rsidR="004544EE" w:rsidRDefault="004544EE" w:rsidP="00122BB7">
      <w:pPr>
        <w:spacing w:after="0" w:line="240" w:lineRule="auto"/>
      </w:pPr>
      <w:r>
        <w:separator/>
      </w:r>
    </w:p>
  </w:endnote>
  <w:endnote w:type="continuationSeparator" w:id="0">
    <w:p w14:paraId="37BE28C5" w14:textId="77777777" w:rsidR="004544EE" w:rsidRDefault="004544EE" w:rsidP="00122BB7">
      <w:pPr>
        <w:spacing w:after="0" w:line="240" w:lineRule="auto"/>
      </w:pPr>
      <w:r>
        <w:continuationSeparator/>
      </w:r>
    </w:p>
  </w:endnote>
  <w:endnote w:type="continuationNotice" w:id="1">
    <w:p w14:paraId="42455FE7" w14:textId="77777777" w:rsidR="004544EE" w:rsidRDefault="00454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3319143-0CB2-4B86-A698-BADCCB4A3650}"/>
    <w:embedBold r:id="rId2" w:fontKey="{6B27C006-DD00-47F8-9A48-BD15BF416B1C}"/>
    <w:embedItalic r:id="rId3" w:fontKey="{A1A3223F-86AC-4A3F-82C9-3FF58AA96D83}"/>
  </w:font>
  <w:font w:name="Calibri Light">
    <w:panose1 w:val="020F0302020204030204"/>
    <w:charset w:val="00"/>
    <w:family w:val="swiss"/>
    <w:pitch w:val="variable"/>
    <w:sig w:usb0="E4002EFF" w:usb1="C000247B" w:usb2="00000009" w:usb3="00000000" w:csb0="000001FF" w:csb1="00000000"/>
    <w:embedRegular r:id="rId4" w:fontKey="{6FCF45AF-9872-4A6A-BC1A-0F5978B9B43B}"/>
  </w:font>
  <w:font w:name="DengXian Light">
    <w:charset w:val="86"/>
    <w:family w:val="auto"/>
    <w:pitch w:val="variable"/>
    <w:sig w:usb0="A00002BF" w:usb1="38CF7CFA" w:usb2="00000016" w:usb3="00000000" w:csb0="0004000F" w:csb1="00000000"/>
  </w:font>
  <w:font w:name="Raleway">
    <w:altName w:val="Raleway"/>
    <w:panose1 w:val="00000000000000000000"/>
    <w:charset w:val="00"/>
    <w:family w:val="auto"/>
    <w:pitch w:val="variable"/>
    <w:sig w:usb0="A00002FF" w:usb1="5000205B" w:usb2="00000000" w:usb3="00000000" w:csb0="00000197" w:csb1="00000000"/>
    <w:embedRegular r:id="rId5" w:fontKey="{F1754DCD-D166-4FB3-B0F2-06AD8CA49F10}"/>
    <w:embedBold r:id="rId6" w:fontKey="{69F1DA6B-82B9-43A8-854A-4C28DC7342AA}"/>
  </w:font>
  <w:font w:name="Segoe UI">
    <w:panose1 w:val="020B0502040204020203"/>
    <w:charset w:val="00"/>
    <w:family w:val="swiss"/>
    <w:pitch w:val="variable"/>
    <w:sig w:usb0="E4002EFF" w:usb1="C000E47F" w:usb2="00000009" w:usb3="00000000" w:csb0="000001FF" w:csb1="00000000"/>
    <w:embedRegular r:id="rId7" w:fontKey="{A7C676B8-C96F-4E56-BBC2-1098771A31B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4AAD9D6B" w:rsidR="008368D3" w:rsidRDefault="00000000">
        <w:pPr>
          <w:pStyle w:val="Footer"/>
          <w:jc w:val="right"/>
        </w:pPr>
        <w:r>
          <w:rPr>
            <w:noProof/>
          </w:rPr>
          <w:pict w14:anchorId="0519D283">
            <v:rect id="Rectangle 4" o:spid="_x0000_s1027" style="position:absolute;left:0;text-align:left;margin-left:0;margin-top:23.3pt;width:612pt;height:24.65pt;z-index:251658241;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FE423" w14:textId="77777777" w:rsidR="004544EE" w:rsidRDefault="004544EE" w:rsidP="00122BB7">
      <w:pPr>
        <w:spacing w:after="0" w:line="240" w:lineRule="auto"/>
      </w:pPr>
      <w:r>
        <w:separator/>
      </w:r>
    </w:p>
  </w:footnote>
  <w:footnote w:type="continuationSeparator" w:id="0">
    <w:p w14:paraId="306300C5" w14:textId="77777777" w:rsidR="004544EE" w:rsidRDefault="004544EE" w:rsidP="00122BB7">
      <w:pPr>
        <w:spacing w:after="0" w:line="240" w:lineRule="auto"/>
      </w:pPr>
      <w:r>
        <w:continuationSeparator/>
      </w:r>
    </w:p>
  </w:footnote>
  <w:footnote w:type="continuationNotice" w:id="1">
    <w:p w14:paraId="55BDE854" w14:textId="77777777" w:rsidR="004544EE" w:rsidRDefault="004544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09915136" w:rsidR="008368D3" w:rsidRDefault="008368D3">
    <w:pPr>
      <w:pStyle w:val="Header"/>
    </w:pPr>
    <w:r>
      <w:rPr>
        <w:noProof/>
        <w:lang w:eastAsia="zh-CN"/>
      </w:rPr>
      <w:drawing>
        <wp:anchor distT="0" distB="0" distL="114300" distR="114300" simplePos="0" relativeHeight="251658243" behindDoc="0" locked="0" layoutInCell="1" allowOverlap="1" wp14:anchorId="79DF6A8C" wp14:editId="016B1178">
          <wp:simplePos x="0" y="0"/>
          <wp:positionH relativeFrom="column">
            <wp:posOffset>-300990</wp:posOffset>
          </wp:positionH>
          <wp:positionV relativeFrom="paragraph">
            <wp:posOffset>-76073</wp:posOffset>
          </wp:positionV>
          <wp:extent cx="1279056" cy="2520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noProof/>
      </w:rPr>
      <w:pict w14:anchorId="5C08A724">
        <v:rect id="Rectangle 1" o:spid="_x0000_s1026" style="position:absolute;margin-left:0;margin-top:-34.75pt;width:612pt;height:17.55pt;z-index:251658240;visibility:visible;mso-position-horizontal:left;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7AE4"/>
    <w:multiLevelType w:val="hybridMultilevel"/>
    <w:tmpl w:val="894E1442"/>
    <w:lvl w:ilvl="0" w:tplc="452C127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6B9423E"/>
    <w:multiLevelType w:val="hybridMultilevel"/>
    <w:tmpl w:val="0BBA19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D34DFF"/>
    <w:multiLevelType w:val="multilevel"/>
    <w:tmpl w:val="06B80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22A25B6"/>
    <w:multiLevelType w:val="hybridMultilevel"/>
    <w:tmpl w:val="C2C458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7CF4F87"/>
    <w:multiLevelType w:val="hybridMultilevel"/>
    <w:tmpl w:val="404ABD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D0C16D6"/>
    <w:multiLevelType w:val="hybridMultilevel"/>
    <w:tmpl w:val="857449BE"/>
    <w:lvl w:ilvl="0" w:tplc="99C6EE0A">
      <w:start w:val="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F327193"/>
    <w:multiLevelType w:val="hybridMultilevel"/>
    <w:tmpl w:val="13202558"/>
    <w:lvl w:ilvl="0" w:tplc="B7FE3016">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1C65859"/>
    <w:multiLevelType w:val="hybridMultilevel"/>
    <w:tmpl w:val="289C3858"/>
    <w:lvl w:ilvl="0" w:tplc="F3C213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4C600E8"/>
    <w:multiLevelType w:val="multilevel"/>
    <w:tmpl w:val="DC1EEAA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E5474E4"/>
    <w:multiLevelType w:val="hybridMultilevel"/>
    <w:tmpl w:val="1FB4C8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0B55F3"/>
    <w:multiLevelType w:val="hybridMultilevel"/>
    <w:tmpl w:val="F88CB74A"/>
    <w:lvl w:ilvl="0" w:tplc="FA9E10E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73F0AC0"/>
    <w:multiLevelType w:val="multilevel"/>
    <w:tmpl w:val="2E0865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FB807B2"/>
    <w:multiLevelType w:val="multilevel"/>
    <w:tmpl w:val="C6A42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89526861">
    <w:abstractNumId w:val="10"/>
  </w:num>
  <w:num w:numId="2" w16cid:durableId="1613125289">
    <w:abstractNumId w:val="5"/>
  </w:num>
  <w:num w:numId="3" w16cid:durableId="666324733">
    <w:abstractNumId w:val="7"/>
  </w:num>
  <w:num w:numId="4" w16cid:durableId="403799931">
    <w:abstractNumId w:val="6"/>
  </w:num>
  <w:num w:numId="5" w16cid:durableId="1203057370">
    <w:abstractNumId w:val="0"/>
  </w:num>
  <w:num w:numId="6" w16cid:durableId="821317129">
    <w:abstractNumId w:val="11"/>
  </w:num>
  <w:num w:numId="7" w16cid:durableId="1554195396">
    <w:abstractNumId w:val="13"/>
  </w:num>
  <w:num w:numId="8" w16cid:durableId="1255897370">
    <w:abstractNumId w:val="2"/>
  </w:num>
  <w:num w:numId="9" w16cid:durableId="1048191252">
    <w:abstractNumId w:val="8"/>
  </w:num>
  <w:num w:numId="10" w16cid:durableId="688289140">
    <w:abstractNumId w:val="12"/>
  </w:num>
  <w:num w:numId="11" w16cid:durableId="1858807564">
    <w:abstractNumId w:val="1"/>
  </w:num>
  <w:num w:numId="12" w16cid:durableId="1709407288">
    <w:abstractNumId w:val="3"/>
  </w:num>
  <w:num w:numId="13" w16cid:durableId="875654675">
    <w:abstractNumId w:val="9"/>
  </w:num>
  <w:num w:numId="14" w16cid:durableId="1256639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grammar="clean"/>
  <w:defaultTabStop w:val="720"/>
  <w:characterSpacingControl w:val="doNotCompress"/>
  <w:hdrShapeDefaults>
    <o:shapedefaults v:ext="edit" spidmax="2072">
      <o:colormru v:ext="edit" colors="#e21925,#e21b23"/>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2E48"/>
    <w:rsid w:val="000044F8"/>
    <w:rsid w:val="00005346"/>
    <w:rsid w:val="00005872"/>
    <w:rsid w:val="00007FD3"/>
    <w:rsid w:val="00012EC3"/>
    <w:rsid w:val="000170CC"/>
    <w:rsid w:val="00017930"/>
    <w:rsid w:val="00020BE7"/>
    <w:rsid w:val="00020E90"/>
    <w:rsid w:val="000212FA"/>
    <w:rsid w:val="000226CD"/>
    <w:rsid w:val="000227DE"/>
    <w:rsid w:val="00024B15"/>
    <w:rsid w:val="00026F11"/>
    <w:rsid w:val="00027688"/>
    <w:rsid w:val="00034895"/>
    <w:rsid w:val="00036A62"/>
    <w:rsid w:val="00037239"/>
    <w:rsid w:val="00037900"/>
    <w:rsid w:val="00037DBC"/>
    <w:rsid w:val="00042F12"/>
    <w:rsid w:val="00043B58"/>
    <w:rsid w:val="00045578"/>
    <w:rsid w:val="00046C26"/>
    <w:rsid w:val="00047EC1"/>
    <w:rsid w:val="00054887"/>
    <w:rsid w:val="000562AA"/>
    <w:rsid w:val="00056479"/>
    <w:rsid w:val="000568FD"/>
    <w:rsid w:val="000600E0"/>
    <w:rsid w:val="00060AFB"/>
    <w:rsid w:val="00063F85"/>
    <w:rsid w:val="0006453E"/>
    <w:rsid w:val="00064F1D"/>
    <w:rsid w:val="00066A06"/>
    <w:rsid w:val="00070E09"/>
    <w:rsid w:val="00070E50"/>
    <w:rsid w:val="000717DC"/>
    <w:rsid w:val="00076D3F"/>
    <w:rsid w:val="000779B6"/>
    <w:rsid w:val="000816B5"/>
    <w:rsid w:val="00082884"/>
    <w:rsid w:val="000835E3"/>
    <w:rsid w:val="00084277"/>
    <w:rsid w:val="000918CD"/>
    <w:rsid w:val="000921F5"/>
    <w:rsid w:val="000938D9"/>
    <w:rsid w:val="00095527"/>
    <w:rsid w:val="000972BD"/>
    <w:rsid w:val="00097E61"/>
    <w:rsid w:val="000A0489"/>
    <w:rsid w:val="000A0580"/>
    <w:rsid w:val="000A10A4"/>
    <w:rsid w:val="000A44BC"/>
    <w:rsid w:val="000A4D33"/>
    <w:rsid w:val="000A62E6"/>
    <w:rsid w:val="000B03EC"/>
    <w:rsid w:val="000B12A4"/>
    <w:rsid w:val="000C1C41"/>
    <w:rsid w:val="000C290F"/>
    <w:rsid w:val="000C2D92"/>
    <w:rsid w:val="000C5AEA"/>
    <w:rsid w:val="000C5F7A"/>
    <w:rsid w:val="000C6CE5"/>
    <w:rsid w:val="000D05D7"/>
    <w:rsid w:val="000D1EFB"/>
    <w:rsid w:val="000D2310"/>
    <w:rsid w:val="000D27C3"/>
    <w:rsid w:val="000D293A"/>
    <w:rsid w:val="000D2E51"/>
    <w:rsid w:val="000D45D1"/>
    <w:rsid w:val="000D684B"/>
    <w:rsid w:val="000D7BF8"/>
    <w:rsid w:val="000E05D9"/>
    <w:rsid w:val="000E06BD"/>
    <w:rsid w:val="000E0812"/>
    <w:rsid w:val="000E184E"/>
    <w:rsid w:val="000E4E04"/>
    <w:rsid w:val="000E5EF6"/>
    <w:rsid w:val="000F0AAA"/>
    <w:rsid w:val="000F0F6D"/>
    <w:rsid w:val="000F5430"/>
    <w:rsid w:val="000F7757"/>
    <w:rsid w:val="0010116D"/>
    <w:rsid w:val="00102E16"/>
    <w:rsid w:val="00102E35"/>
    <w:rsid w:val="00103645"/>
    <w:rsid w:val="00107499"/>
    <w:rsid w:val="001108EE"/>
    <w:rsid w:val="00111ED4"/>
    <w:rsid w:val="00114952"/>
    <w:rsid w:val="00114BBD"/>
    <w:rsid w:val="001162FB"/>
    <w:rsid w:val="001207B8"/>
    <w:rsid w:val="00122BB7"/>
    <w:rsid w:val="00125E14"/>
    <w:rsid w:val="001267FD"/>
    <w:rsid w:val="0013069C"/>
    <w:rsid w:val="0013183C"/>
    <w:rsid w:val="00131B19"/>
    <w:rsid w:val="00132CDA"/>
    <w:rsid w:val="0013332E"/>
    <w:rsid w:val="00134E35"/>
    <w:rsid w:val="00135BC1"/>
    <w:rsid w:val="0013688A"/>
    <w:rsid w:val="0013695D"/>
    <w:rsid w:val="001441B8"/>
    <w:rsid w:val="001467C7"/>
    <w:rsid w:val="00147F59"/>
    <w:rsid w:val="00150BA8"/>
    <w:rsid w:val="00151AFB"/>
    <w:rsid w:val="0015399D"/>
    <w:rsid w:val="0015743C"/>
    <w:rsid w:val="00157625"/>
    <w:rsid w:val="001578D2"/>
    <w:rsid w:val="00161A12"/>
    <w:rsid w:val="00161F38"/>
    <w:rsid w:val="00165CE6"/>
    <w:rsid w:val="00167054"/>
    <w:rsid w:val="00167255"/>
    <w:rsid w:val="001700C0"/>
    <w:rsid w:val="00173A8D"/>
    <w:rsid w:val="001834A9"/>
    <w:rsid w:val="00186833"/>
    <w:rsid w:val="00190C66"/>
    <w:rsid w:val="001913DE"/>
    <w:rsid w:val="00193C6B"/>
    <w:rsid w:val="0019501F"/>
    <w:rsid w:val="00196C72"/>
    <w:rsid w:val="00196F15"/>
    <w:rsid w:val="001A0807"/>
    <w:rsid w:val="001A1301"/>
    <w:rsid w:val="001A1A98"/>
    <w:rsid w:val="001A1F88"/>
    <w:rsid w:val="001A5783"/>
    <w:rsid w:val="001A6B82"/>
    <w:rsid w:val="001A6F83"/>
    <w:rsid w:val="001B3180"/>
    <w:rsid w:val="001B4613"/>
    <w:rsid w:val="001B4D70"/>
    <w:rsid w:val="001B7C2C"/>
    <w:rsid w:val="001C1404"/>
    <w:rsid w:val="001C6BC9"/>
    <w:rsid w:val="001C7DE7"/>
    <w:rsid w:val="001D0A1E"/>
    <w:rsid w:val="001D2477"/>
    <w:rsid w:val="001D250A"/>
    <w:rsid w:val="001D34B0"/>
    <w:rsid w:val="001D5A6E"/>
    <w:rsid w:val="001D640E"/>
    <w:rsid w:val="001E0254"/>
    <w:rsid w:val="001E0AC6"/>
    <w:rsid w:val="001F017E"/>
    <w:rsid w:val="001F0D50"/>
    <w:rsid w:val="001F1A6E"/>
    <w:rsid w:val="001F3B46"/>
    <w:rsid w:val="001F3D96"/>
    <w:rsid w:val="00202744"/>
    <w:rsid w:val="0020404D"/>
    <w:rsid w:val="0020607D"/>
    <w:rsid w:val="002079E3"/>
    <w:rsid w:val="00211DF6"/>
    <w:rsid w:val="00211F87"/>
    <w:rsid w:val="0021288B"/>
    <w:rsid w:val="00213253"/>
    <w:rsid w:val="0021490F"/>
    <w:rsid w:val="00214C3B"/>
    <w:rsid w:val="00215527"/>
    <w:rsid w:val="00217D02"/>
    <w:rsid w:val="002220C8"/>
    <w:rsid w:val="00222DB7"/>
    <w:rsid w:val="00222E41"/>
    <w:rsid w:val="0023101E"/>
    <w:rsid w:val="00232804"/>
    <w:rsid w:val="002361E5"/>
    <w:rsid w:val="00247259"/>
    <w:rsid w:val="002472A8"/>
    <w:rsid w:val="00247868"/>
    <w:rsid w:val="00250123"/>
    <w:rsid w:val="00252C58"/>
    <w:rsid w:val="0025340A"/>
    <w:rsid w:val="00253A14"/>
    <w:rsid w:val="002542AD"/>
    <w:rsid w:val="00256D87"/>
    <w:rsid w:val="002573C1"/>
    <w:rsid w:val="00257520"/>
    <w:rsid w:val="002636FE"/>
    <w:rsid w:val="00266B51"/>
    <w:rsid w:val="002675BA"/>
    <w:rsid w:val="00267DA2"/>
    <w:rsid w:val="00270FBD"/>
    <w:rsid w:val="00273156"/>
    <w:rsid w:val="00274378"/>
    <w:rsid w:val="002748E3"/>
    <w:rsid w:val="00274FAF"/>
    <w:rsid w:val="0027560A"/>
    <w:rsid w:val="00276352"/>
    <w:rsid w:val="00276632"/>
    <w:rsid w:val="00276CBF"/>
    <w:rsid w:val="002802F2"/>
    <w:rsid w:val="00282C75"/>
    <w:rsid w:val="002849CF"/>
    <w:rsid w:val="00286DA1"/>
    <w:rsid w:val="0028796F"/>
    <w:rsid w:val="00290558"/>
    <w:rsid w:val="00290F40"/>
    <w:rsid w:val="00295588"/>
    <w:rsid w:val="002A348F"/>
    <w:rsid w:val="002A526C"/>
    <w:rsid w:val="002A5576"/>
    <w:rsid w:val="002A5DF2"/>
    <w:rsid w:val="002A7C0D"/>
    <w:rsid w:val="002A7F91"/>
    <w:rsid w:val="002B09B1"/>
    <w:rsid w:val="002B3115"/>
    <w:rsid w:val="002B3C23"/>
    <w:rsid w:val="002B62D2"/>
    <w:rsid w:val="002C0498"/>
    <w:rsid w:val="002C0531"/>
    <w:rsid w:val="002C0C19"/>
    <w:rsid w:val="002C0D3E"/>
    <w:rsid w:val="002C382B"/>
    <w:rsid w:val="002C5821"/>
    <w:rsid w:val="002C7299"/>
    <w:rsid w:val="002D19A0"/>
    <w:rsid w:val="002D20D5"/>
    <w:rsid w:val="002D3DB8"/>
    <w:rsid w:val="002D3DF5"/>
    <w:rsid w:val="002D4CF9"/>
    <w:rsid w:val="002D6045"/>
    <w:rsid w:val="002D6388"/>
    <w:rsid w:val="002D7A38"/>
    <w:rsid w:val="002E0ABC"/>
    <w:rsid w:val="002E0E98"/>
    <w:rsid w:val="002E0FC0"/>
    <w:rsid w:val="002E2ED6"/>
    <w:rsid w:val="002E35BE"/>
    <w:rsid w:val="002E3E94"/>
    <w:rsid w:val="002E3EEC"/>
    <w:rsid w:val="002E4488"/>
    <w:rsid w:val="002E4A94"/>
    <w:rsid w:val="002E6F4D"/>
    <w:rsid w:val="002E7222"/>
    <w:rsid w:val="002F0C8E"/>
    <w:rsid w:val="002F117E"/>
    <w:rsid w:val="002F542A"/>
    <w:rsid w:val="0030046D"/>
    <w:rsid w:val="0030189B"/>
    <w:rsid w:val="00303BAE"/>
    <w:rsid w:val="00303DB3"/>
    <w:rsid w:val="00305B94"/>
    <w:rsid w:val="00305C4A"/>
    <w:rsid w:val="00305C84"/>
    <w:rsid w:val="00307DAB"/>
    <w:rsid w:val="00310CA5"/>
    <w:rsid w:val="003112F5"/>
    <w:rsid w:val="003129D4"/>
    <w:rsid w:val="003131DC"/>
    <w:rsid w:val="003132C8"/>
    <w:rsid w:val="00316705"/>
    <w:rsid w:val="00316EBB"/>
    <w:rsid w:val="0032369B"/>
    <w:rsid w:val="00324045"/>
    <w:rsid w:val="003243B3"/>
    <w:rsid w:val="00325F93"/>
    <w:rsid w:val="003275C5"/>
    <w:rsid w:val="0033112B"/>
    <w:rsid w:val="003327FA"/>
    <w:rsid w:val="0033285A"/>
    <w:rsid w:val="00332AAB"/>
    <w:rsid w:val="003341F1"/>
    <w:rsid w:val="003347A0"/>
    <w:rsid w:val="003354AD"/>
    <w:rsid w:val="0033583C"/>
    <w:rsid w:val="0034700A"/>
    <w:rsid w:val="0035644A"/>
    <w:rsid w:val="003644D3"/>
    <w:rsid w:val="00370C50"/>
    <w:rsid w:val="003710A4"/>
    <w:rsid w:val="003716ED"/>
    <w:rsid w:val="0037244E"/>
    <w:rsid w:val="0037270C"/>
    <w:rsid w:val="003729CB"/>
    <w:rsid w:val="003745A7"/>
    <w:rsid w:val="003758FF"/>
    <w:rsid w:val="003772A6"/>
    <w:rsid w:val="00380E3D"/>
    <w:rsid w:val="00380FCC"/>
    <w:rsid w:val="00381EE9"/>
    <w:rsid w:val="003828FE"/>
    <w:rsid w:val="0038652B"/>
    <w:rsid w:val="00390810"/>
    <w:rsid w:val="003930EE"/>
    <w:rsid w:val="00394D46"/>
    <w:rsid w:val="003962D2"/>
    <w:rsid w:val="003974F9"/>
    <w:rsid w:val="003A07F6"/>
    <w:rsid w:val="003A0CBB"/>
    <w:rsid w:val="003A25E0"/>
    <w:rsid w:val="003A3892"/>
    <w:rsid w:val="003A4EEF"/>
    <w:rsid w:val="003A4F75"/>
    <w:rsid w:val="003A5925"/>
    <w:rsid w:val="003A641A"/>
    <w:rsid w:val="003B0C97"/>
    <w:rsid w:val="003B17EC"/>
    <w:rsid w:val="003B479A"/>
    <w:rsid w:val="003B6BF7"/>
    <w:rsid w:val="003B707B"/>
    <w:rsid w:val="003C06B3"/>
    <w:rsid w:val="003C1234"/>
    <w:rsid w:val="003C389F"/>
    <w:rsid w:val="003C447B"/>
    <w:rsid w:val="003C5ABC"/>
    <w:rsid w:val="003D0040"/>
    <w:rsid w:val="003D2040"/>
    <w:rsid w:val="003D3284"/>
    <w:rsid w:val="003D3CEB"/>
    <w:rsid w:val="003D41BB"/>
    <w:rsid w:val="003E0D2C"/>
    <w:rsid w:val="003E3617"/>
    <w:rsid w:val="003E5873"/>
    <w:rsid w:val="003E59D4"/>
    <w:rsid w:val="003E77C5"/>
    <w:rsid w:val="003E7989"/>
    <w:rsid w:val="003F0F87"/>
    <w:rsid w:val="003F30CA"/>
    <w:rsid w:val="003F6D14"/>
    <w:rsid w:val="0040008F"/>
    <w:rsid w:val="0040614B"/>
    <w:rsid w:val="004066A5"/>
    <w:rsid w:val="00410884"/>
    <w:rsid w:val="00413AC0"/>
    <w:rsid w:val="004317E6"/>
    <w:rsid w:val="00431E1E"/>
    <w:rsid w:val="0043270C"/>
    <w:rsid w:val="0043377C"/>
    <w:rsid w:val="004341D2"/>
    <w:rsid w:val="004475B4"/>
    <w:rsid w:val="004476AA"/>
    <w:rsid w:val="00451D2F"/>
    <w:rsid w:val="004544EE"/>
    <w:rsid w:val="004545BE"/>
    <w:rsid w:val="00454C05"/>
    <w:rsid w:val="00454C97"/>
    <w:rsid w:val="00455287"/>
    <w:rsid w:val="00456A20"/>
    <w:rsid w:val="004603AF"/>
    <w:rsid w:val="00462F45"/>
    <w:rsid w:val="00463404"/>
    <w:rsid w:val="00463927"/>
    <w:rsid w:val="004640A6"/>
    <w:rsid w:val="00465162"/>
    <w:rsid w:val="00465A29"/>
    <w:rsid w:val="004671C0"/>
    <w:rsid w:val="00471211"/>
    <w:rsid w:val="004721C5"/>
    <w:rsid w:val="00473A11"/>
    <w:rsid w:val="00477CC2"/>
    <w:rsid w:val="0048029D"/>
    <w:rsid w:val="004805F5"/>
    <w:rsid w:val="00481596"/>
    <w:rsid w:val="004828B3"/>
    <w:rsid w:val="004833B2"/>
    <w:rsid w:val="004840D1"/>
    <w:rsid w:val="0049002D"/>
    <w:rsid w:val="0049093B"/>
    <w:rsid w:val="00492789"/>
    <w:rsid w:val="00492EB1"/>
    <w:rsid w:val="004930F8"/>
    <w:rsid w:val="004A1BC3"/>
    <w:rsid w:val="004A3258"/>
    <w:rsid w:val="004A35E0"/>
    <w:rsid w:val="004A38A6"/>
    <w:rsid w:val="004A3AD1"/>
    <w:rsid w:val="004A4A8E"/>
    <w:rsid w:val="004A5099"/>
    <w:rsid w:val="004A7E9B"/>
    <w:rsid w:val="004B0321"/>
    <w:rsid w:val="004B29A6"/>
    <w:rsid w:val="004B2C0B"/>
    <w:rsid w:val="004B35DA"/>
    <w:rsid w:val="004C13FD"/>
    <w:rsid w:val="004C2BA4"/>
    <w:rsid w:val="004C34E6"/>
    <w:rsid w:val="004D098B"/>
    <w:rsid w:val="004D12BC"/>
    <w:rsid w:val="004D3AC2"/>
    <w:rsid w:val="004E0716"/>
    <w:rsid w:val="004E2ABA"/>
    <w:rsid w:val="004E33D7"/>
    <w:rsid w:val="004F07AC"/>
    <w:rsid w:val="004F1C6C"/>
    <w:rsid w:val="004F23A2"/>
    <w:rsid w:val="004F2AAF"/>
    <w:rsid w:val="004F2BF6"/>
    <w:rsid w:val="004F42A2"/>
    <w:rsid w:val="004F4C33"/>
    <w:rsid w:val="004F714F"/>
    <w:rsid w:val="00503350"/>
    <w:rsid w:val="005033E3"/>
    <w:rsid w:val="0050633E"/>
    <w:rsid w:val="00507CF8"/>
    <w:rsid w:val="005114E2"/>
    <w:rsid w:val="00513CE4"/>
    <w:rsid w:val="00515AC2"/>
    <w:rsid w:val="00520777"/>
    <w:rsid w:val="00521AF1"/>
    <w:rsid w:val="005224FE"/>
    <w:rsid w:val="00523A0E"/>
    <w:rsid w:val="00523E11"/>
    <w:rsid w:val="00524F9A"/>
    <w:rsid w:val="00526D6C"/>
    <w:rsid w:val="005301C0"/>
    <w:rsid w:val="005303E1"/>
    <w:rsid w:val="00532786"/>
    <w:rsid w:val="00537E2A"/>
    <w:rsid w:val="00537E8D"/>
    <w:rsid w:val="00540FCA"/>
    <w:rsid w:val="005439F4"/>
    <w:rsid w:val="005448A0"/>
    <w:rsid w:val="00545F8D"/>
    <w:rsid w:val="00547AF2"/>
    <w:rsid w:val="005508EC"/>
    <w:rsid w:val="00550A8C"/>
    <w:rsid w:val="00550AF9"/>
    <w:rsid w:val="00550D2A"/>
    <w:rsid w:val="00551246"/>
    <w:rsid w:val="00551CE3"/>
    <w:rsid w:val="00552143"/>
    <w:rsid w:val="00553D20"/>
    <w:rsid w:val="005555DA"/>
    <w:rsid w:val="00555BC4"/>
    <w:rsid w:val="00556726"/>
    <w:rsid w:val="00556BD0"/>
    <w:rsid w:val="005600BD"/>
    <w:rsid w:val="0056036F"/>
    <w:rsid w:val="00562112"/>
    <w:rsid w:val="00562AF3"/>
    <w:rsid w:val="00562CD7"/>
    <w:rsid w:val="0056368E"/>
    <w:rsid w:val="00566907"/>
    <w:rsid w:val="00572196"/>
    <w:rsid w:val="00577286"/>
    <w:rsid w:val="00577C08"/>
    <w:rsid w:val="00581412"/>
    <w:rsid w:val="0058238F"/>
    <w:rsid w:val="00582785"/>
    <w:rsid w:val="005835C5"/>
    <w:rsid w:val="005837FE"/>
    <w:rsid w:val="00584D69"/>
    <w:rsid w:val="005854D9"/>
    <w:rsid w:val="00586496"/>
    <w:rsid w:val="00593150"/>
    <w:rsid w:val="00593E54"/>
    <w:rsid w:val="00593F21"/>
    <w:rsid w:val="005943F3"/>
    <w:rsid w:val="00596BAC"/>
    <w:rsid w:val="00596C7D"/>
    <w:rsid w:val="005A0ED7"/>
    <w:rsid w:val="005A1185"/>
    <w:rsid w:val="005A1A8D"/>
    <w:rsid w:val="005A21FA"/>
    <w:rsid w:val="005A3482"/>
    <w:rsid w:val="005A366A"/>
    <w:rsid w:val="005B3267"/>
    <w:rsid w:val="005B3FE7"/>
    <w:rsid w:val="005B4003"/>
    <w:rsid w:val="005B570A"/>
    <w:rsid w:val="005B7692"/>
    <w:rsid w:val="005C13F2"/>
    <w:rsid w:val="005C20C4"/>
    <w:rsid w:val="005C2CD1"/>
    <w:rsid w:val="005C31CE"/>
    <w:rsid w:val="005C5957"/>
    <w:rsid w:val="005C6B9B"/>
    <w:rsid w:val="005D06D5"/>
    <w:rsid w:val="005D4702"/>
    <w:rsid w:val="005D47CA"/>
    <w:rsid w:val="005E0199"/>
    <w:rsid w:val="005E1132"/>
    <w:rsid w:val="005E1B79"/>
    <w:rsid w:val="005E3BB6"/>
    <w:rsid w:val="005E5A67"/>
    <w:rsid w:val="005E6E0E"/>
    <w:rsid w:val="005F12C6"/>
    <w:rsid w:val="005F1B1C"/>
    <w:rsid w:val="005F28FA"/>
    <w:rsid w:val="005F3833"/>
    <w:rsid w:val="005F400C"/>
    <w:rsid w:val="005F415A"/>
    <w:rsid w:val="005F4F28"/>
    <w:rsid w:val="005F6D17"/>
    <w:rsid w:val="00601DB5"/>
    <w:rsid w:val="00603772"/>
    <w:rsid w:val="00604972"/>
    <w:rsid w:val="0060789C"/>
    <w:rsid w:val="006079E4"/>
    <w:rsid w:val="00607BCA"/>
    <w:rsid w:val="00615876"/>
    <w:rsid w:val="0061692C"/>
    <w:rsid w:val="00616B07"/>
    <w:rsid w:val="00617973"/>
    <w:rsid w:val="00617CA0"/>
    <w:rsid w:val="00621E28"/>
    <w:rsid w:val="00622BC0"/>
    <w:rsid w:val="006271F5"/>
    <w:rsid w:val="00630483"/>
    <w:rsid w:val="00630917"/>
    <w:rsid w:val="00630DE1"/>
    <w:rsid w:val="006312CA"/>
    <w:rsid w:val="0063174C"/>
    <w:rsid w:val="00632D37"/>
    <w:rsid w:val="00633FED"/>
    <w:rsid w:val="006342ED"/>
    <w:rsid w:val="006355DE"/>
    <w:rsid w:val="00637FE1"/>
    <w:rsid w:val="006414E4"/>
    <w:rsid w:val="00643409"/>
    <w:rsid w:val="0064506E"/>
    <w:rsid w:val="00653FB2"/>
    <w:rsid w:val="006541C1"/>
    <w:rsid w:val="00654BC6"/>
    <w:rsid w:val="0065751C"/>
    <w:rsid w:val="00661380"/>
    <w:rsid w:val="00661C6E"/>
    <w:rsid w:val="006629D4"/>
    <w:rsid w:val="00662A55"/>
    <w:rsid w:val="0066371B"/>
    <w:rsid w:val="00663B97"/>
    <w:rsid w:val="00665B66"/>
    <w:rsid w:val="00666D77"/>
    <w:rsid w:val="00671D2B"/>
    <w:rsid w:val="00675F57"/>
    <w:rsid w:val="006775A5"/>
    <w:rsid w:val="00677C5D"/>
    <w:rsid w:val="006823BB"/>
    <w:rsid w:val="00685A68"/>
    <w:rsid w:val="00690989"/>
    <w:rsid w:val="00692514"/>
    <w:rsid w:val="00693846"/>
    <w:rsid w:val="0069460B"/>
    <w:rsid w:val="00694756"/>
    <w:rsid w:val="00694EE3"/>
    <w:rsid w:val="006963EF"/>
    <w:rsid w:val="00696561"/>
    <w:rsid w:val="006A10FB"/>
    <w:rsid w:val="006A1290"/>
    <w:rsid w:val="006A1318"/>
    <w:rsid w:val="006A2A0C"/>
    <w:rsid w:val="006A4C0E"/>
    <w:rsid w:val="006A7DA0"/>
    <w:rsid w:val="006B03D9"/>
    <w:rsid w:val="006B25D7"/>
    <w:rsid w:val="006B2785"/>
    <w:rsid w:val="006B29D8"/>
    <w:rsid w:val="006B421A"/>
    <w:rsid w:val="006B5237"/>
    <w:rsid w:val="006C05AC"/>
    <w:rsid w:val="006C177E"/>
    <w:rsid w:val="006C1900"/>
    <w:rsid w:val="006C2D2D"/>
    <w:rsid w:val="006C4DEC"/>
    <w:rsid w:val="006C60FC"/>
    <w:rsid w:val="006C6137"/>
    <w:rsid w:val="006C672D"/>
    <w:rsid w:val="006D1595"/>
    <w:rsid w:val="006D3587"/>
    <w:rsid w:val="006D369C"/>
    <w:rsid w:val="006D3B68"/>
    <w:rsid w:val="006D7550"/>
    <w:rsid w:val="006D7CBF"/>
    <w:rsid w:val="006D7FE5"/>
    <w:rsid w:val="006E265D"/>
    <w:rsid w:val="006E4BC8"/>
    <w:rsid w:val="006E611B"/>
    <w:rsid w:val="006E62CB"/>
    <w:rsid w:val="006E6646"/>
    <w:rsid w:val="006E6842"/>
    <w:rsid w:val="006E709B"/>
    <w:rsid w:val="006F01E7"/>
    <w:rsid w:val="006F1E94"/>
    <w:rsid w:val="006F27EA"/>
    <w:rsid w:val="006F6E5D"/>
    <w:rsid w:val="00700C3E"/>
    <w:rsid w:val="0070299B"/>
    <w:rsid w:val="007050A9"/>
    <w:rsid w:val="00707B7A"/>
    <w:rsid w:val="007112C3"/>
    <w:rsid w:val="00711977"/>
    <w:rsid w:val="00712B7E"/>
    <w:rsid w:val="00714D7C"/>
    <w:rsid w:val="0071548D"/>
    <w:rsid w:val="0071657C"/>
    <w:rsid w:val="007174F2"/>
    <w:rsid w:val="00720F80"/>
    <w:rsid w:val="00724DDB"/>
    <w:rsid w:val="00724F1B"/>
    <w:rsid w:val="00725B93"/>
    <w:rsid w:val="0072601F"/>
    <w:rsid w:val="00726664"/>
    <w:rsid w:val="00731A8E"/>
    <w:rsid w:val="007324EB"/>
    <w:rsid w:val="00736767"/>
    <w:rsid w:val="00737103"/>
    <w:rsid w:val="007410AE"/>
    <w:rsid w:val="00742A86"/>
    <w:rsid w:val="0074343A"/>
    <w:rsid w:val="00746D8C"/>
    <w:rsid w:val="00747519"/>
    <w:rsid w:val="007475C5"/>
    <w:rsid w:val="00747A3D"/>
    <w:rsid w:val="00750019"/>
    <w:rsid w:val="00750657"/>
    <w:rsid w:val="00754990"/>
    <w:rsid w:val="00755D68"/>
    <w:rsid w:val="007578A3"/>
    <w:rsid w:val="00763E4F"/>
    <w:rsid w:val="00766118"/>
    <w:rsid w:val="007663F8"/>
    <w:rsid w:val="00771C38"/>
    <w:rsid w:val="0077412F"/>
    <w:rsid w:val="00774840"/>
    <w:rsid w:val="0077608C"/>
    <w:rsid w:val="00780E8D"/>
    <w:rsid w:val="00781948"/>
    <w:rsid w:val="00782FBC"/>
    <w:rsid w:val="007856DE"/>
    <w:rsid w:val="0078798F"/>
    <w:rsid w:val="007914AB"/>
    <w:rsid w:val="007923D7"/>
    <w:rsid w:val="00793B0F"/>
    <w:rsid w:val="007A331E"/>
    <w:rsid w:val="007A3FC6"/>
    <w:rsid w:val="007A50FD"/>
    <w:rsid w:val="007A5699"/>
    <w:rsid w:val="007A5A7B"/>
    <w:rsid w:val="007A5DB5"/>
    <w:rsid w:val="007A61CD"/>
    <w:rsid w:val="007A7068"/>
    <w:rsid w:val="007A762B"/>
    <w:rsid w:val="007A7860"/>
    <w:rsid w:val="007A7ABA"/>
    <w:rsid w:val="007A7B7F"/>
    <w:rsid w:val="007A7D19"/>
    <w:rsid w:val="007A7E23"/>
    <w:rsid w:val="007B09E3"/>
    <w:rsid w:val="007B2FCD"/>
    <w:rsid w:val="007B4717"/>
    <w:rsid w:val="007B76C6"/>
    <w:rsid w:val="007C1B14"/>
    <w:rsid w:val="007C33C2"/>
    <w:rsid w:val="007C352B"/>
    <w:rsid w:val="007C65A5"/>
    <w:rsid w:val="007C769C"/>
    <w:rsid w:val="007D1821"/>
    <w:rsid w:val="007D1B63"/>
    <w:rsid w:val="007D35BA"/>
    <w:rsid w:val="007D3EA3"/>
    <w:rsid w:val="007D49B3"/>
    <w:rsid w:val="007D51AB"/>
    <w:rsid w:val="007D62B1"/>
    <w:rsid w:val="007E524B"/>
    <w:rsid w:val="007E5A63"/>
    <w:rsid w:val="007F415E"/>
    <w:rsid w:val="007F454E"/>
    <w:rsid w:val="00800329"/>
    <w:rsid w:val="0080395F"/>
    <w:rsid w:val="00805440"/>
    <w:rsid w:val="008055B2"/>
    <w:rsid w:val="00807CC2"/>
    <w:rsid w:val="00807EF1"/>
    <w:rsid w:val="00811A18"/>
    <w:rsid w:val="008142B6"/>
    <w:rsid w:val="008173A3"/>
    <w:rsid w:val="008211ED"/>
    <w:rsid w:val="00823978"/>
    <w:rsid w:val="008272E2"/>
    <w:rsid w:val="008274D2"/>
    <w:rsid w:val="008347AD"/>
    <w:rsid w:val="008366AB"/>
    <w:rsid w:val="008368D3"/>
    <w:rsid w:val="00842152"/>
    <w:rsid w:val="008429B8"/>
    <w:rsid w:val="00842A0C"/>
    <w:rsid w:val="008439BB"/>
    <w:rsid w:val="008446E8"/>
    <w:rsid w:val="008459DD"/>
    <w:rsid w:val="00845A9E"/>
    <w:rsid w:val="008544CD"/>
    <w:rsid w:val="00855207"/>
    <w:rsid w:val="00862C67"/>
    <w:rsid w:val="00862E57"/>
    <w:rsid w:val="00864AE1"/>
    <w:rsid w:val="0086500A"/>
    <w:rsid w:val="0087169B"/>
    <w:rsid w:val="008721B9"/>
    <w:rsid w:val="00873ED0"/>
    <w:rsid w:val="00874336"/>
    <w:rsid w:val="008745F7"/>
    <w:rsid w:val="00877534"/>
    <w:rsid w:val="008806EE"/>
    <w:rsid w:val="00880C59"/>
    <w:rsid w:val="008828EA"/>
    <w:rsid w:val="00885818"/>
    <w:rsid w:val="00887950"/>
    <w:rsid w:val="00890F4A"/>
    <w:rsid w:val="0089106B"/>
    <w:rsid w:val="00891BFC"/>
    <w:rsid w:val="00892992"/>
    <w:rsid w:val="00893F04"/>
    <w:rsid w:val="00894E45"/>
    <w:rsid w:val="0089592A"/>
    <w:rsid w:val="008A0DD6"/>
    <w:rsid w:val="008A11A9"/>
    <w:rsid w:val="008A18A1"/>
    <w:rsid w:val="008A1D9A"/>
    <w:rsid w:val="008A4759"/>
    <w:rsid w:val="008A4DBF"/>
    <w:rsid w:val="008A5623"/>
    <w:rsid w:val="008A5F8D"/>
    <w:rsid w:val="008A7EB7"/>
    <w:rsid w:val="008B0FAF"/>
    <w:rsid w:val="008B1F97"/>
    <w:rsid w:val="008B512A"/>
    <w:rsid w:val="008B6893"/>
    <w:rsid w:val="008B785A"/>
    <w:rsid w:val="008C09F3"/>
    <w:rsid w:val="008C1A76"/>
    <w:rsid w:val="008C429C"/>
    <w:rsid w:val="008C64F4"/>
    <w:rsid w:val="008C6B12"/>
    <w:rsid w:val="008D30D7"/>
    <w:rsid w:val="008D31E5"/>
    <w:rsid w:val="008E030A"/>
    <w:rsid w:val="008E2F3A"/>
    <w:rsid w:val="008F21B3"/>
    <w:rsid w:val="008F2888"/>
    <w:rsid w:val="008F616E"/>
    <w:rsid w:val="009005BC"/>
    <w:rsid w:val="009010A0"/>
    <w:rsid w:val="009011F5"/>
    <w:rsid w:val="00903371"/>
    <w:rsid w:val="009061CA"/>
    <w:rsid w:val="009062A1"/>
    <w:rsid w:val="00906A7D"/>
    <w:rsid w:val="00907E5D"/>
    <w:rsid w:val="00910AC5"/>
    <w:rsid w:val="00914057"/>
    <w:rsid w:val="00914298"/>
    <w:rsid w:val="009163B2"/>
    <w:rsid w:val="009179A3"/>
    <w:rsid w:val="00920D52"/>
    <w:rsid w:val="00920F08"/>
    <w:rsid w:val="0092187E"/>
    <w:rsid w:val="009260C1"/>
    <w:rsid w:val="00927391"/>
    <w:rsid w:val="0093073B"/>
    <w:rsid w:val="0093310C"/>
    <w:rsid w:val="00942771"/>
    <w:rsid w:val="00944F22"/>
    <w:rsid w:val="00960356"/>
    <w:rsid w:val="009604CB"/>
    <w:rsid w:val="009642E4"/>
    <w:rsid w:val="009661EF"/>
    <w:rsid w:val="00967F86"/>
    <w:rsid w:val="00970613"/>
    <w:rsid w:val="009732B1"/>
    <w:rsid w:val="00974B88"/>
    <w:rsid w:val="009754B9"/>
    <w:rsid w:val="00976B32"/>
    <w:rsid w:val="00984B25"/>
    <w:rsid w:val="00984B4A"/>
    <w:rsid w:val="00985C57"/>
    <w:rsid w:val="00986992"/>
    <w:rsid w:val="0099021F"/>
    <w:rsid w:val="00993821"/>
    <w:rsid w:val="00994BC3"/>
    <w:rsid w:val="0099690C"/>
    <w:rsid w:val="009975E4"/>
    <w:rsid w:val="009A3CEF"/>
    <w:rsid w:val="009A59E6"/>
    <w:rsid w:val="009B14A6"/>
    <w:rsid w:val="009B16DE"/>
    <w:rsid w:val="009B180E"/>
    <w:rsid w:val="009B1938"/>
    <w:rsid w:val="009B5C2A"/>
    <w:rsid w:val="009B6A16"/>
    <w:rsid w:val="009B7383"/>
    <w:rsid w:val="009C02E7"/>
    <w:rsid w:val="009C0882"/>
    <w:rsid w:val="009C3990"/>
    <w:rsid w:val="009C3CB5"/>
    <w:rsid w:val="009C443B"/>
    <w:rsid w:val="009C4CBA"/>
    <w:rsid w:val="009C7A08"/>
    <w:rsid w:val="009D0423"/>
    <w:rsid w:val="009D58E4"/>
    <w:rsid w:val="009D5F75"/>
    <w:rsid w:val="009D68A2"/>
    <w:rsid w:val="009D6B5B"/>
    <w:rsid w:val="009E1626"/>
    <w:rsid w:val="009E31FD"/>
    <w:rsid w:val="009E409D"/>
    <w:rsid w:val="009E6BFC"/>
    <w:rsid w:val="009E7C57"/>
    <w:rsid w:val="009F2190"/>
    <w:rsid w:val="009F5A64"/>
    <w:rsid w:val="009F6C37"/>
    <w:rsid w:val="009F76CC"/>
    <w:rsid w:val="00A01853"/>
    <w:rsid w:val="00A01B41"/>
    <w:rsid w:val="00A04C50"/>
    <w:rsid w:val="00A05E2C"/>
    <w:rsid w:val="00A061ED"/>
    <w:rsid w:val="00A0718D"/>
    <w:rsid w:val="00A076AC"/>
    <w:rsid w:val="00A1008D"/>
    <w:rsid w:val="00A1367A"/>
    <w:rsid w:val="00A14592"/>
    <w:rsid w:val="00A15CED"/>
    <w:rsid w:val="00A173CB"/>
    <w:rsid w:val="00A205F6"/>
    <w:rsid w:val="00A20833"/>
    <w:rsid w:val="00A226BB"/>
    <w:rsid w:val="00A2280C"/>
    <w:rsid w:val="00A23110"/>
    <w:rsid w:val="00A23644"/>
    <w:rsid w:val="00A2412E"/>
    <w:rsid w:val="00A30B05"/>
    <w:rsid w:val="00A3103E"/>
    <w:rsid w:val="00A3125E"/>
    <w:rsid w:val="00A32784"/>
    <w:rsid w:val="00A34E23"/>
    <w:rsid w:val="00A37B75"/>
    <w:rsid w:val="00A40726"/>
    <w:rsid w:val="00A419E2"/>
    <w:rsid w:val="00A41A73"/>
    <w:rsid w:val="00A50192"/>
    <w:rsid w:val="00A507FD"/>
    <w:rsid w:val="00A52E3C"/>
    <w:rsid w:val="00A55BBE"/>
    <w:rsid w:val="00A560BA"/>
    <w:rsid w:val="00A56239"/>
    <w:rsid w:val="00A60517"/>
    <w:rsid w:val="00A62D4F"/>
    <w:rsid w:val="00A6336C"/>
    <w:rsid w:val="00A67293"/>
    <w:rsid w:val="00A71C40"/>
    <w:rsid w:val="00A745F7"/>
    <w:rsid w:val="00A806DD"/>
    <w:rsid w:val="00A81454"/>
    <w:rsid w:val="00A81A93"/>
    <w:rsid w:val="00A84582"/>
    <w:rsid w:val="00A861DB"/>
    <w:rsid w:val="00A87970"/>
    <w:rsid w:val="00A9130A"/>
    <w:rsid w:val="00A92247"/>
    <w:rsid w:val="00A923D1"/>
    <w:rsid w:val="00A94EF9"/>
    <w:rsid w:val="00AA0971"/>
    <w:rsid w:val="00AA235F"/>
    <w:rsid w:val="00AA4846"/>
    <w:rsid w:val="00AA6D5E"/>
    <w:rsid w:val="00AA76D3"/>
    <w:rsid w:val="00AB424A"/>
    <w:rsid w:val="00AB5B77"/>
    <w:rsid w:val="00AB6827"/>
    <w:rsid w:val="00AB7C2E"/>
    <w:rsid w:val="00AD1B31"/>
    <w:rsid w:val="00AD21CA"/>
    <w:rsid w:val="00AD311F"/>
    <w:rsid w:val="00AD3425"/>
    <w:rsid w:val="00AD35A5"/>
    <w:rsid w:val="00AD39F7"/>
    <w:rsid w:val="00AD4271"/>
    <w:rsid w:val="00AE1E84"/>
    <w:rsid w:val="00AE51C7"/>
    <w:rsid w:val="00AE6D56"/>
    <w:rsid w:val="00AE7C26"/>
    <w:rsid w:val="00AE7FF8"/>
    <w:rsid w:val="00AF74A4"/>
    <w:rsid w:val="00B023CA"/>
    <w:rsid w:val="00B02ED0"/>
    <w:rsid w:val="00B045F3"/>
    <w:rsid w:val="00B05DA9"/>
    <w:rsid w:val="00B06BA0"/>
    <w:rsid w:val="00B07151"/>
    <w:rsid w:val="00B07FFC"/>
    <w:rsid w:val="00B12946"/>
    <w:rsid w:val="00B16BAB"/>
    <w:rsid w:val="00B21631"/>
    <w:rsid w:val="00B218C8"/>
    <w:rsid w:val="00B219B6"/>
    <w:rsid w:val="00B25949"/>
    <w:rsid w:val="00B26928"/>
    <w:rsid w:val="00B3662C"/>
    <w:rsid w:val="00B37FC7"/>
    <w:rsid w:val="00B40925"/>
    <w:rsid w:val="00B419AF"/>
    <w:rsid w:val="00B43362"/>
    <w:rsid w:val="00B4433A"/>
    <w:rsid w:val="00B467CB"/>
    <w:rsid w:val="00B4725D"/>
    <w:rsid w:val="00B51E7F"/>
    <w:rsid w:val="00B5217A"/>
    <w:rsid w:val="00B52956"/>
    <w:rsid w:val="00B5308C"/>
    <w:rsid w:val="00B571F3"/>
    <w:rsid w:val="00B61B5C"/>
    <w:rsid w:val="00B6322D"/>
    <w:rsid w:val="00B6542E"/>
    <w:rsid w:val="00B6694A"/>
    <w:rsid w:val="00B73B60"/>
    <w:rsid w:val="00B77A5C"/>
    <w:rsid w:val="00B81D9D"/>
    <w:rsid w:val="00B827EE"/>
    <w:rsid w:val="00B84642"/>
    <w:rsid w:val="00B84B80"/>
    <w:rsid w:val="00B85906"/>
    <w:rsid w:val="00B86D1F"/>
    <w:rsid w:val="00B87B22"/>
    <w:rsid w:val="00B903EE"/>
    <w:rsid w:val="00B91B00"/>
    <w:rsid w:val="00B92BF6"/>
    <w:rsid w:val="00B93CD6"/>
    <w:rsid w:val="00B93F68"/>
    <w:rsid w:val="00B95C8A"/>
    <w:rsid w:val="00B96D2D"/>
    <w:rsid w:val="00B97D5E"/>
    <w:rsid w:val="00B97E4D"/>
    <w:rsid w:val="00BA24CF"/>
    <w:rsid w:val="00BA24DC"/>
    <w:rsid w:val="00BA27DA"/>
    <w:rsid w:val="00BA2B82"/>
    <w:rsid w:val="00BA48A9"/>
    <w:rsid w:val="00BA5C8A"/>
    <w:rsid w:val="00BA63D8"/>
    <w:rsid w:val="00BA7246"/>
    <w:rsid w:val="00BB0529"/>
    <w:rsid w:val="00BB067B"/>
    <w:rsid w:val="00BB43AF"/>
    <w:rsid w:val="00BB7A00"/>
    <w:rsid w:val="00BC0728"/>
    <w:rsid w:val="00BC1288"/>
    <w:rsid w:val="00BC1793"/>
    <w:rsid w:val="00BC33B7"/>
    <w:rsid w:val="00BC3AED"/>
    <w:rsid w:val="00BC6DCF"/>
    <w:rsid w:val="00BC7E0C"/>
    <w:rsid w:val="00BD240C"/>
    <w:rsid w:val="00BD54F3"/>
    <w:rsid w:val="00BE0339"/>
    <w:rsid w:val="00BE72DA"/>
    <w:rsid w:val="00BF1F3C"/>
    <w:rsid w:val="00BF3E05"/>
    <w:rsid w:val="00BF5D46"/>
    <w:rsid w:val="00C016CF"/>
    <w:rsid w:val="00C0299C"/>
    <w:rsid w:val="00C02A45"/>
    <w:rsid w:val="00C04608"/>
    <w:rsid w:val="00C07F7A"/>
    <w:rsid w:val="00C102DE"/>
    <w:rsid w:val="00C1097A"/>
    <w:rsid w:val="00C13073"/>
    <w:rsid w:val="00C143E2"/>
    <w:rsid w:val="00C17A50"/>
    <w:rsid w:val="00C20943"/>
    <w:rsid w:val="00C234AE"/>
    <w:rsid w:val="00C2369A"/>
    <w:rsid w:val="00C238D3"/>
    <w:rsid w:val="00C3152F"/>
    <w:rsid w:val="00C31E3F"/>
    <w:rsid w:val="00C34841"/>
    <w:rsid w:val="00C37B00"/>
    <w:rsid w:val="00C4558A"/>
    <w:rsid w:val="00C45A3F"/>
    <w:rsid w:val="00C467A0"/>
    <w:rsid w:val="00C47950"/>
    <w:rsid w:val="00C47FF4"/>
    <w:rsid w:val="00C527AC"/>
    <w:rsid w:val="00C54370"/>
    <w:rsid w:val="00C54C3E"/>
    <w:rsid w:val="00C5503F"/>
    <w:rsid w:val="00C56B5F"/>
    <w:rsid w:val="00C60D4A"/>
    <w:rsid w:val="00C63739"/>
    <w:rsid w:val="00C63B0C"/>
    <w:rsid w:val="00C7371E"/>
    <w:rsid w:val="00C740DF"/>
    <w:rsid w:val="00C80E46"/>
    <w:rsid w:val="00C81D9D"/>
    <w:rsid w:val="00C86120"/>
    <w:rsid w:val="00C921DE"/>
    <w:rsid w:val="00C9293C"/>
    <w:rsid w:val="00C94813"/>
    <w:rsid w:val="00C978AD"/>
    <w:rsid w:val="00CA0E2C"/>
    <w:rsid w:val="00CA27A4"/>
    <w:rsid w:val="00CA5A57"/>
    <w:rsid w:val="00CA7186"/>
    <w:rsid w:val="00CB0586"/>
    <w:rsid w:val="00CB4362"/>
    <w:rsid w:val="00CB4948"/>
    <w:rsid w:val="00CB4BE3"/>
    <w:rsid w:val="00CB5F3D"/>
    <w:rsid w:val="00CB7559"/>
    <w:rsid w:val="00CC1C26"/>
    <w:rsid w:val="00CC24A3"/>
    <w:rsid w:val="00CC4912"/>
    <w:rsid w:val="00CC4FF5"/>
    <w:rsid w:val="00CC7508"/>
    <w:rsid w:val="00CD3869"/>
    <w:rsid w:val="00CD39C2"/>
    <w:rsid w:val="00CD521F"/>
    <w:rsid w:val="00CD71D6"/>
    <w:rsid w:val="00CE1081"/>
    <w:rsid w:val="00CE3F9E"/>
    <w:rsid w:val="00CE79A8"/>
    <w:rsid w:val="00CE7A0D"/>
    <w:rsid w:val="00CF361B"/>
    <w:rsid w:val="00CF61FE"/>
    <w:rsid w:val="00D01255"/>
    <w:rsid w:val="00D02428"/>
    <w:rsid w:val="00D043F6"/>
    <w:rsid w:val="00D05407"/>
    <w:rsid w:val="00D06950"/>
    <w:rsid w:val="00D06CF6"/>
    <w:rsid w:val="00D1040D"/>
    <w:rsid w:val="00D11465"/>
    <w:rsid w:val="00D11F2F"/>
    <w:rsid w:val="00D15C26"/>
    <w:rsid w:val="00D160FB"/>
    <w:rsid w:val="00D1632A"/>
    <w:rsid w:val="00D16557"/>
    <w:rsid w:val="00D16A74"/>
    <w:rsid w:val="00D171EE"/>
    <w:rsid w:val="00D2093C"/>
    <w:rsid w:val="00D219BF"/>
    <w:rsid w:val="00D21CA1"/>
    <w:rsid w:val="00D27A6B"/>
    <w:rsid w:val="00D3093C"/>
    <w:rsid w:val="00D32174"/>
    <w:rsid w:val="00D3377B"/>
    <w:rsid w:val="00D3716D"/>
    <w:rsid w:val="00D3772E"/>
    <w:rsid w:val="00D40243"/>
    <w:rsid w:val="00D44574"/>
    <w:rsid w:val="00D4457D"/>
    <w:rsid w:val="00D50C95"/>
    <w:rsid w:val="00D53F19"/>
    <w:rsid w:val="00D54B80"/>
    <w:rsid w:val="00D54E48"/>
    <w:rsid w:val="00D56BA0"/>
    <w:rsid w:val="00D603A1"/>
    <w:rsid w:val="00D606B6"/>
    <w:rsid w:val="00D63DD9"/>
    <w:rsid w:val="00D659A7"/>
    <w:rsid w:val="00D65E32"/>
    <w:rsid w:val="00D67D9D"/>
    <w:rsid w:val="00D73928"/>
    <w:rsid w:val="00D75624"/>
    <w:rsid w:val="00D77A5E"/>
    <w:rsid w:val="00D77BD1"/>
    <w:rsid w:val="00D80403"/>
    <w:rsid w:val="00D8043C"/>
    <w:rsid w:val="00D81E61"/>
    <w:rsid w:val="00D8276A"/>
    <w:rsid w:val="00D82FC2"/>
    <w:rsid w:val="00D840FE"/>
    <w:rsid w:val="00D86852"/>
    <w:rsid w:val="00D92053"/>
    <w:rsid w:val="00D92083"/>
    <w:rsid w:val="00D958B9"/>
    <w:rsid w:val="00DA272A"/>
    <w:rsid w:val="00DA3E86"/>
    <w:rsid w:val="00DA5AC3"/>
    <w:rsid w:val="00DB361C"/>
    <w:rsid w:val="00DB5927"/>
    <w:rsid w:val="00DB67F0"/>
    <w:rsid w:val="00DB71B6"/>
    <w:rsid w:val="00DB78FB"/>
    <w:rsid w:val="00DD04FC"/>
    <w:rsid w:val="00DD11C3"/>
    <w:rsid w:val="00DD3DDB"/>
    <w:rsid w:val="00DD5783"/>
    <w:rsid w:val="00DD752E"/>
    <w:rsid w:val="00DE013E"/>
    <w:rsid w:val="00DE12EC"/>
    <w:rsid w:val="00DE401A"/>
    <w:rsid w:val="00DE5A12"/>
    <w:rsid w:val="00DF112B"/>
    <w:rsid w:val="00DF232E"/>
    <w:rsid w:val="00DF330B"/>
    <w:rsid w:val="00DF43CA"/>
    <w:rsid w:val="00E01C1D"/>
    <w:rsid w:val="00E02C1C"/>
    <w:rsid w:val="00E0473A"/>
    <w:rsid w:val="00E048BE"/>
    <w:rsid w:val="00E049BD"/>
    <w:rsid w:val="00E10E6A"/>
    <w:rsid w:val="00E1212E"/>
    <w:rsid w:val="00E1264C"/>
    <w:rsid w:val="00E12AB3"/>
    <w:rsid w:val="00E143AD"/>
    <w:rsid w:val="00E168DA"/>
    <w:rsid w:val="00E170C6"/>
    <w:rsid w:val="00E17148"/>
    <w:rsid w:val="00E200F4"/>
    <w:rsid w:val="00E209FC"/>
    <w:rsid w:val="00E23020"/>
    <w:rsid w:val="00E25A98"/>
    <w:rsid w:val="00E27D43"/>
    <w:rsid w:val="00E32155"/>
    <w:rsid w:val="00E34812"/>
    <w:rsid w:val="00E357F9"/>
    <w:rsid w:val="00E3705E"/>
    <w:rsid w:val="00E376BE"/>
    <w:rsid w:val="00E37A5C"/>
    <w:rsid w:val="00E4031E"/>
    <w:rsid w:val="00E417BA"/>
    <w:rsid w:val="00E4694B"/>
    <w:rsid w:val="00E52CAF"/>
    <w:rsid w:val="00E564E6"/>
    <w:rsid w:val="00E565D2"/>
    <w:rsid w:val="00E56833"/>
    <w:rsid w:val="00E57B2C"/>
    <w:rsid w:val="00E63257"/>
    <w:rsid w:val="00E63628"/>
    <w:rsid w:val="00E64300"/>
    <w:rsid w:val="00E679A5"/>
    <w:rsid w:val="00E71C60"/>
    <w:rsid w:val="00E7483C"/>
    <w:rsid w:val="00E749AD"/>
    <w:rsid w:val="00E76A17"/>
    <w:rsid w:val="00E77BFF"/>
    <w:rsid w:val="00E8222E"/>
    <w:rsid w:val="00E82478"/>
    <w:rsid w:val="00E83952"/>
    <w:rsid w:val="00E8526A"/>
    <w:rsid w:val="00E858AC"/>
    <w:rsid w:val="00E861F4"/>
    <w:rsid w:val="00E8753B"/>
    <w:rsid w:val="00E91A7B"/>
    <w:rsid w:val="00E920A8"/>
    <w:rsid w:val="00E92666"/>
    <w:rsid w:val="00E92893"/>
    <w:rsid w:val="00E92D29"/>
    <w:rsid w:val="00E93820"/>
    <w:rsid w:val="00E93D90"/>
    <w:rsid w:val="00E9450C"/>
    <w:rsid w:val="00E97691"/>
    <w:rsid w:val="00EA0631"/>
    <w:rsid w:val="00EA0B9D"/>
    <w:rsid w:val="00EA4BA7"/>
    <w:rsid w:val="00EB0706"/>
    <w:rsid w:val="00EB2305"/>
    <w:rsid w:val="00EB302D"/>
    <w:rsid w:val="00EB55E9"/>
    <w:rsid w:val="00EB5F55"/>
    <w:rsid w:val="00EC01C6"/>
    <w:rsid w:val="00EC4046"/>
    <w:rsid w:val="00EC642C"/>
    <w:rsid w:val="00ED1116"/>
    <w:rsid w:val="00ED175E"/>
    <w:rsid w:val="00ED716A"/>
    <w:rsid w:val="00ED7FE0"/>
    <w:rsid w:val="00EE01D5"/>
    <w:rsid w:val="00EE061F"/>
    <w:rsid w:val="00EE491F"/>
    <w:rsid w:val="00EE4F87"/>
    <w:rsid w:val="00EE50E1"/>
    <w:rsid w:val="00EE57C8"/>
    <w:rsid w:val="00EE735A"/>
    <w:rsid w:val="00EF0399"/>
    <w:rsid w:val="00EF18A4"/>
    <w:rsid w:val="00EF338C"/>
    <w:rsid w:val="00EF3D46"/>
    <w:rsid w:val="00EF4BD8"/>
    <w:rsid w:val="00EF5590"/>
    <w:rsid w:val="00EF5B26"/>
    <w:rsid w:val="00F01BCC"/>
    <w:rsid w:val="00F03A5A"/>
    <w:rsid w:val="00F04496"/>
    <w:rsid w:val="00F04DF7"/>
    <w:rsid w:val="00F052EE"/>
    <w:rsid w:val="00F0750B"/>
    <w:rsid w:val="00F10F40"/>
    <w:rsid w:val="00F11A9F"/>
    <w:rsid w:val="00F12F97"/>
    <w:rsid w:val="00F1393C"/>
    <w:rsid w:val="00F14890"/>
    <w:rsid w:val="00F14D6E"/>
    <w:rsid w:val="00F166E4"/>
    <w:rsid w:val="00F20A9C"/>
    <w:rsid w:val="00F24CD0"/>
    <w:rsid w:val="00F26637"/>
    <w:rsid w:val="00F26D62"/>
    <w:rsid w:val="00F27332"/>
    <w:rsid w:val="00F27818"/>
    <w:rsid w:val="00F31AF8"/>
    <w:rsid w:val="00F329CE"/>
    <w:rsid w:val="00F32D70"/>
    <w:rsid w:val="00F3352A"/>
    <w:rsid w:val="00F33B54"/>
    <w:rsid w:val="00F379F3"/>
    <w:rsid w:val="00F40231"/>
    <w:rsid w:val="00F40A9E"/>
    <w:rsid w:val="00F40E62"/>
    <w:rsid w:val="00F449BD"/>
    <w:rsid w:val="00F4642F"/>
    <w:rsid w:val="00F5536F"/>
    <w:rsid w:val="00F55A25"/>
    <w:rsid w:val="00F56F7D"/>
    <w:rsid w:val="00F57060"/>
    <w:rsid w:val="00F5758A"/>
    <w:rsid w:val="00F60542"/>
    <w:rsid w:val="00F60FE1"/>
    <w:rsid w:val="00F61BA6"/>
    <w:rsid w:val="00F660B5"/>
    <w:rsid w:val="00F74A5E"/>
    <w:rsid w:val="00F76491"/>
    <w:rsid w:val="00F82ED6"/>
    <w:rsid w:val="00F8366D"/>
    <w:rsid w:val="00F838D7"/>
    <w:rsid w:val="00F8595D"/>
    <w:rsid w:val="00F871CD"/>
    <w:rsid w:val="00F913CA"/>
    <w:rsid w:val="00F91ADF"/>
    <w:rsid w:val="00F91F14"/>
    <w:rsid w:val="00F93386"/>
    <w:rsid w:val="00F96C05"/>
    <w:rsid w:val="00F97142"/>
    <w:rsid w:val="00F97D73"/>
    <w:rsid w:val="00FA1B53"/>
    <w:rsid w:val="00FA62FA"/>
    <w:rsid w:val="00FB05D8"/>
    <w:rsid w:val="00FB1D35"/>
    <w:rsid w:val="00FB5A67"/>
    <w:rsid w:val="00FC1C04"/>
    <w:rsid w:val="00FC268B"/>
    <w:rsid w:val="00FC285D"/>
    <w:rsid w:val="00FC538C"/>
    <w:rsid w:val="00FC621C"/>
    <w:rsid w:val="00FC698E"/>
    <w:rsid w:val="00FC73FA"/>
    <w:rsid w:val="00FD05BC"/>
    <w:rsid w:val="00FD401A"/>
    <w:rsid w:val="00FD5A9A"/>
    <w:rsid w:val="00FE11A4"/>
    <w:rsid w:val="00FF1A8D"/>
    <w:rsid w:val="00FF1D8A"/>
    <w:rsid w:val="00FF3EC9"/>
    <w:rsid w:val="00FF4004"/>
    <w:rsid w:val="00FF4401"/>
    <w:rsid w:val="00FF5081"/>
    <w:rsid w:val="00FF650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72">
      <o:colormru v:ext="edit" colors="#e21925,#e21b23"/>
    </o:shapedefaults>
    <o:shapelayout v:ext="edit">
      <o:idmap v:ext="edit" data="2"/>
    </o:shapelayout>
  </w:shapeDefaults>
  <w:decimalSymbol w:val="."/>
  <w:listSeparator w:val=","/>
  <w14:docId w14:val="57209308"/>
  <w15:docId w15:val="{C75B3CEF-AF01-48AF-85A3-AFF92E41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611B"/>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4F4C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 w:type="character" w:customStyle="1" w:styleId="Heading2Char">
    <w:name w:val="Heading 2 Char"/>
    <w:basedOn w:val="DefaultParagraphFont"/>
    <w:link w:val="Heading2"/>
    <w:uiPriority w:val="9"/>
    <w:semiHidden/>
    <w:rsid w:val="004F4C3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B77BDB17DAE54580249B1FF06582B6" ma:contentTypeVersion="14" ma:contentTypeDescription="Create a new document." ma:contentTypeScope="" ma:versionID="540c8d29d48941e8b064852173a60f20">
  <xsd:schema xmlns:xsd="http://www.w3.org/2001/XMLSchema" xmlns:xs="http://www.w3.org/2001/XMLSchema" xmlns:p="http://schemas.microsoft.com/office/2006/metadata/properties" xmlns:ns2="aed3e31d-8825-4438-a7fe-28f8ff6bff24" xmlns:ns3="e46def16-5609-4442-b3a0-22bac1ffb961" targetNamespace="http://schemas.microsoft.com/office/2006/metadata/properties" ma:root="true" ma:fieldsID="394b61a8ca842bd987a1514c77ff0226" ns2:_="" ns3:_="">
    <xsd:import namespace="aed3e31d-8825-4438-a7fe-28f8ff6bff24"/>
    <xsd:import namespace="e46def16-5609-4442-b3a0-22bac1ffb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e31d-8825-4438-a7fe-28f8ff6bf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ef16-5609-4442-b3a0-22bac1ffb96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7ed0dae-6b72-4192-8561-b28ee6522032}" ma:internalName="TaxCatchAll" ma:showField="CatchAllData" ma:web="e46def16-5609-4442-b3a0-22bac1ffb9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46def16-5609-4442-b3a0-22bac1ffb961" xsi:nil="true"/>
    <lcf76f155ced4ddcb4097134ff3c332f xmlns="aed3e31d-8825-4438-a7fe-28f8ff6bff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828FCB85-8A8F-4749-BAD5-B6B3FD03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3e31d-8825-4438-a7fe-28f8ff6bff24"/>
    <ds:schemaRef ds:uri="e46def16-5609-4442-b3a0-22bac1ffb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e46def16-5609-4442-b3a0-22bac1ffb961"/>
    <ds:schemaRef ds:uri="aed3e31d-8825-4438-a7fe-28f8ff6bff24"/>
  </ds:schemaRefs>
</ds:datastoreItem>
</file>

<file path=docProps/app.xml><?xml version="1.0" encoding="utf-8"?>
<Properties xmlns="http://schemas.openxmlformats.org/officeDocument/2006/extended-properties" xmlns:vt="http://schemas.openxmlformats.org/officeDocument/2006/docPropsVTypes">
  <Template>Normal.dotm</Template>
  <TotalTime>18662</TotalTime>
  <Pages>10</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Links>
    <vt:vector size="6" baseType="variant">
      <vt:variant>
        <vt:i4>3407983</vt:i4>
      </vt:variant>
      <vt:variant>
        <vt:i4>6</vt:i4>
      </vt:variant>
      <vt:variant>
        <vt:i4>0</vt:i4>
      </vt:variant>
      <vt:variant>
        <vt:i4>5</vt:i4>
      </vt:variant>
      <vt:variant>
        <vt:lpwstr>http://www.quan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urtaza Bohra</cp:lastModifiedBy>
  <cp:revision>954</cp:revision>
  <cp:lastPrinted>2020-10-06T13:10:00Z</cp:lastPrinted>
  <dcterms:created xsi:type="dcterms:W3CDTF">2022-05-02T16:23:00Z</dcterms:created>
  <dcterms:modified xsi:type="dcterms:W3CDTF">2022-12-2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77BDB17DAE54580249B1FF06582B6</vt:lpwstr>
  </property>
  <property fmtid="{D5CDD505-2E9C-101B-9397-08002B2CF9AE}" pid="3" name="MediaServiceImageTags">
    <vt:lpwstr/>
  </property>
</Properties>
</file>